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84635" w:rsidP="00F93AC0" w14:paraId="5A24D3AF" w14:textId="77777777">
      <w:pPr>
        <w:jc w:val="center"/>
        <w:rPr>
          <w:rFonts w:ascii="Times New Roman" w:eastAsia="Calibri" w:hAnsi="Times New Roman"/>
          <w:b/>
          <w:sz w:val="24"/>
          <w:szCs w:val="24"/>
        </w:rPr>
      </w:pPr>
      <w:bookmarkStart w:id="0" w:name="_Hlk190094716"/>
    </w:p>
    <w:p w:rsidR="00A84635" w:rsidP="00F93AC0" w14:paraId="2CBF58EB" w14:textId="77777777">
      <w:pPr>
        <w:jc w:val="center"/>
        <w:rPr>
          <w:rFonts w:ascii="Times New Roman" w:eastAsia="Calibri" w:hAnsi="Times New Roman"/>
          <w:b/>
          <w:sz w:val="24"/>
          <w:szCs w:val="24"/>
        </w:rPr>
      </w:pPr>
    </w:p>
    <w:p w:rsidR="00F93AC0" w:rsidRPr="00F93AC0" w:rsidP="00F93AC0" w14:paraId="247648A7" w14:textId="51D9D4A3">
      <w:pPr>
        <w:jc w:val="center"/>
        <w:rPr>
          <w:rFonts w:ascii="Times New Roman" w:eastAsia="Calibri" w:hAnsi="Times New Roman"/>
          <w:b/>
          <w:sz w:val="24"/>
          <w:szCs w:val="24"/>
        </w:rPr>
      </w:pPr>
      <w:r w:rsidRPr="00F93AC0">
        <w:rPr>
          <w:rFonts w:ascii="Times New Roman" w:eastAsia="Calibri" w:hAnsi="Times New Roman"/>
          <w:b/>
          <w:sz w:val="24"/>
          <w:szCs w:val="24"/>
        </w:rPr>
        <w:t>APPENDIX C.</w:t>
      </w:r>
      <w:r w:rsidR="00A84635">
        <w:rPr>
          <w:rFonts w:ascii="Times New Roman" w:eastAsia="Calibri" w:hAnsi="Times New Roman"/>
          <w:b/>
          <w:sz w:val="24"/>
          <w:szCs w:val="24"/>
        </w:rPr>
        <w:t>8</w:t>
      </w:r>
    </w:p>
    <w:p w:rsidR="00F93AC0" w:rsidP="00F93AC0" w14:paraId="68CDEB5C" w14:textId="41A05A14">
      <w:pPr>
        <w:jc w:val="center"/>
        <w:rPr>
          <w:rFonts w:ascii="Times New Roman" w:eastAsia="Calibri" w:hAnsi="Times New Roman"/>
          <w:b/>
          <w:caps/>
          <w:sz w:val="24"/>
          <w:szCs w:val="24"/>
        </w:rPr>
      </w:pPr>
      <w:r>
        <w:rPr>
          <w:rFonts w:ascii="Times New Roman" w:eastAsia="Calibri" w:hAnsi="Times New Roman"/>
          <w:b/>
          <w:caps/>
          <w:sz w:val="24"/>
          <w:szCs w:val="24"/>
        </w:rPr>
        <w:t>REMINDER LETTER TO SCHOOL FOOD AUTHORITIES</w:t>
      </w:r>
    </w:p>
    <w:p w:rsidR="00F93AC0" w14:paraId="4C3F8E69" w14:textId="77777777">
      <w:pPr>
        <w:spacing w:after="0" w:line="240" w:lineRule="auto"/>
        <w:rPr>
          <w:rFonts w:ascii="Times New Roman" w:eastAsia="Calibri" w:hAnsi="Times New Roman"/>
          <w:b/>
          <w:caps/>
          <w:sz w:val="24"/>
          <w:szCs w:val="24"/>
        </w:rPr>
      </w:pPr>
      <w:r>
        <w:rPr>
          <w:rFonts w:ascii="Times New Roman" w:eastAsia="Calibri" w:hAnsi="Times New Roman"/>
          <w:b/>
          <w:caps/>
          <w:sz w:val="24"/>
          <w:szCs w:val="24"/>
        </w:rPr>
        <w:br w:type="page"/>
      </w:r>
    </w:p>
    <w:bookmarkEnd w:id="0"/>
    <w:p w:rsidR="00F93AC0" w:rsidP="0008246B" w14:paraId="658117AE" w14:textId="77777777">
      <w:pPr>
        <w:pStyle w:val="BodyText"/>
        <w:spacing w:after="0"/>
        <w:ind w:right="90"/>
        <w:jc w:val="right"/>
        <w:rPr>
          <w:rFonts w:ascii="Times New Roman" w:hAnsi="Times New Roman"/>
          <w:sz w:val="18"/>
          <w:szCs w:val="18"/>
        </w:rPr>
      </w:pPr>
    </w:p>
    <w:p w:rsidR="004777EE" w:rsidRPr="002764B5" w:rsidP="0008246B" w14:paraId="68E68FAB" w14:textId="7570051D">
      <w:pPr>
        <w:pStyle w:val="BodyText"/>
        <w:spacing w:after="0"/>
        <w:ind w:right="90"/>
        <w:jc w:val="right"/>
        <w:rPr>
          <w:rFonts w:ascii="Times New Roman" w:hAnsi="Times New Roman"/>
          <w:noProof/>
          <w:sz w:val="18"/>
          <w:szCs w:val="18"/>
        </w:rPr>
      </w:pPr>
      <w:r w:rsidRPr="002764B5">
        <w:rPr>
          <w:rFonts w:ascii="Times New Roman" w:hAnsi="Times New Roman"/>
          <w:sz w:val="18"/>
          <w:szCs w:val="18"/>
        </w:rPr>
        <w:t>OMB Number:  0584-0646</w:t>
      </w:r>
    </w:p>
    <w:p w:rsidR="004777EE" w:rsidRPr="002764B5" w:rsidP="00F93AC0" w14:paraId="7022847C" w14:textId="64F78846">
      <w:pPr>
        <w:pStyle w:val="BodyText"/>
        <w:spacing w:after="0"/>
        <w:ind w:left="7560" w:right="90"/>
        <w:rPr>
          <w:rFonts w:ascii="Times New Roman" w:hAnsi="Times New Roman"/>
          <w:sz w:val="18"/>
          <w:szCs w:val="18"/>
        </w:rPr>
      </w:pPr>
      <w:r w:rsidRPr="002764B5">
        <w:rPr>
          <w:rFonts w:ascii="Times New Roman" w:hAnsi="Times New Roman"/>
          <w:sz w:val="18"/>
          <w:szCs w:val="18"/>
        </w:rPr>
        <w:t xml:space="preserve">Expiration </w:t>
      </w:r>
      <w:r w:rsidRPr="002764B5">
        <w:rPr>
          <w:rFonts w:ascii="Times New Roman" w:hAnsi="Times New Roman"/>
          <w:sz w:val="18"/>
          <w:szCs w:val="18"/>
        </w:rPr>
        <w:t xml:space="preserve">Date:  </w:t>
      </w:r>
      <w:r w:rsidR="00C06076">
        <w:rPr>
          <w:rFonts w:ascii="Times New Roman" w:hAnsi="Times New Roman"/>
          <w:sz w:val="18"/>
          <w:szCs w:val="18"/>
        </w:rPr>
        <w:t>XX</w:t>
      </w:r>
      <w:r w:rsidR="00F93AC0">
        <w:rPr>
          <w:rFonts w:ascii="Times New Roman" w:hAnsi="Times New Roman"/>
          <w:sz w:val="18"/>
          <w:szCs w:val="18"/>
        </w:rPr>
        <w:t>/</w:t>
      </w:r>
      <w:r w:rsidR="00C06076">
        <w:rPr>
          <w:rFonts w:ascii="Times New Roman" w:hAnsi="Times New Roman"/>
          <w:sz w:val="18"/>
          <w:szCs w:val="18"/>
        </w:rPr>
        <w:t>XX</w:t>
      </w:r>
      <w:r w:rsidR="00F93AC0">
        <w:rPr>
          <w:rFonts w:ascii="Times New Roman" w:hAnsi="Times New Roman"/>
          <w:sz w:val="18"/>
          <w:szCs w:val="18"/>
        </w:rPr>
        <w:t>/XXXX</w:t>
      </w:r>
    </w:p>
    <w:p w:rsidR="00913AAD" w:rsidRPr="00FE79F7" w:rsidP="00913AAD" w14:paraId="20BED76D" w14:textId="4DC18AC5">
      <w:pPr>
        <w:spacing w:line="240" w:lineRule="auto"/>
        <w:rPr>
          <w:rFonts w:ascii="Times New Roman" w:hAnsi="Times New Roman"/>
          <w:szCs w:val="21"/>
          <w:highlight w:val="yellow"/>
        </w:rPr>
      </w:pPr>
      <w:bookmarkStart w:id="1" w:name="_Hlk92901037"/>
      <w:r>
        <w:rPr>
          <w:rFonts w:ascii="Times New Roman" w:hAnsi="Times New Roman"/>
          <w:szCs w:val="21"/>
          <w:highlight w:val="yellow"/>
        </w:rPr>
        <w:t xml:space="preserve">SFA Director Name </w:t>
      </w:r>
    </w:p>
    <w:p w:rsidR="00913AAD" w:rsidRPr="00FE79F7" w:rsidP="00913AAD" w14:paraId="545B3AB3" w14:textId="77777777">
      <w:pPr>
        <w:spacing w:line="240" w:lineRule="auto"/>
        <w:rPr>
          <w:rFonts w:ascii="Times New Roman" w:hAnsi="Times New Roman"/>
          <w:szCs w:val="21"/>
          <w:highlight w:val="yellow"/>
        </w:rPr>
      </w:pPr>
      <w:r w:rsidRPr="00FE79F7">
        <w:rPr>
          <w:rFonts w:ascii="Times New Roman" w:hAnsi="Times New Roman"/>
          <w:szCs w:val="21"/>
          <w:highlight w:val="yellow"/>
        </w:rPr>
        <w:t>Address Line 1</w:t>
      </w:r>
    </w:p>
    <w:p w:rsidR="00913AAD" w:rsidRPr="00FE79F7" w:rsidP="00913AAD" w14:paraId="4AE7D784" w14:textId="77777777">
      <w:pPr>
        <w:spacing w:line="240" w:lineRule="auto"/>
        <w:rPr>
          <w:rFonts w:ascii="Times New Roman" w:hAnsi="Times New Roman"/>
          <w:szCs w:val="21"/>
          <w:highlight w:val="yellow"/>
        </w:rPr>
      </w:pPr>
      <w:r w:rsidRPr="00FE79F7">
        <w:rPr>
          <w:rFonts w:ascii="Times New Roman" w:hAnsi="Times New Roman"/>
          <w:szCs w:val="21"/>
          <w:highlight w:val="yellow"/>
        </w:rPr>
        <w:t xml:space="preserve">Address Line 2 </w:t>
      </w:r>
    </w:p>
    <w:p w:rsidR="00913AAD" w:rsidRPr="00FE79F7" w:rsidP="00913AAD" w14:paraId="3B43D1C6" w14:textId="77777777">
      <w:pPr>
        <w:spacing w:line="240" w:lineRule="auto"/>
        <w:rPr>
          <w:rFonts w:ascii="Times New Roman" w:hAnsi="Times New Roman"/>
          <w:szCs w:val="21"/>
        </w:rPr>
      </w:pPr>
      <w:r w:rsidRPr="00FE79F7">
        <w:rPr>
          <w:rFonts w:ascii="Times New Roman" w:hAnsi="Times New Roman"/>
          <w:szCs w:val="21"/>
          <w:highlight w:val="yellow"/>
        </w:rPr>
        <w:t>Address Line 3</w:t>
      </w:r>
    </w:p>
    <w:bookmarkEnd w:id="1"/>
    <w:p w:rsidR="00181617" w:rsidRPr="00FE79F7" w:rsidP="001F5AB2" w14:paraId="68AB1827" w14:textId="4C9D7AA7">
      <w:pPr>
        <w:spacing w:line="240" w:lineRule="auto"/>
        <w:rPr>
          <w:rFonts w:ascii="Times New Roman" w:hAnsi="Times New Roman"/>
          <w:szCs w:val="21"/>
        </w:rPr>
      </w:pPr>
    </w:p>
    <w:p w:rsidR="004142F2" w:rsidRPr="00FE79F7" w:rsidP="001F5AB2" w14:paraId="5056CCE6" w14:textId="04CCB430">
      <w:pPr>
        <w:spacing w:line="240" w:lineRule="auto"/>
        <w:rPr>
          <w:rFonts w:ascii="Times New Roman" w:hAnsi="Times New Roman"/>
          <w:szCs w:val="21"/>
        </w:rPr>
      </w:pPr>
      <w:r w:rsidRPr="00FE79F7">
        <w:rPr>
          <w:rFonts w:ascii="Times New Roman" w:hAnsi="Times New Roman"/>
          <w:szCs w:val="21"/>
        </w:rPr>
        <w:t xml:space="preserve">Dear </w:t>
      </w:r>
      <w:r w:rsidRPr="00FE79F7" w:rsidR="002E29EC">
        <w:rPr>
          <w:rFonts w:ascii="Times New Roman" w:hAnsi="Times New Roman"/>
          <w:szCs w:val="21"/>
        </w:rPr>
        <w:t>[</w:t>
      </w:r>
      <w:r w:rsidRPr="00FE79F7">
        <w:rPr>
          <w:rFonts w:ascii="Times New Roman" w:hAnsi="Times New Roman"/>
          <w:szCs w:val="21"/>
          <w:highlight w:val="yellow"/>
        </w:rPr>
        <w:t>SFA Director</w:t>
      </w:r>
      <w:r w:rsidR="00C06076">
        <w:rPr>
          <w:rFonts w:ascii="Times New Roman" w:hAnsi="Times New Roman"/>
          <w:szCs w:val="21"/>
          <w:highlight w:val="yellow"/>
        </w:rPr>
        <w:t xml:space="preserve"> </w:t>
      </w:r>
      <w:r w:rsidRPr="00FE79F7">
        <w:rPr>
          <w:rFonts w:ascii="Times New Roman" w:hAnsi="Times New Roman"/>
          <w:szCs w:val="21"/>
          <w:highlight w:val="yellow"/>
        </w:rPr>
        <w:t>Name</w:t>
      </w:r>
      <w:r w:rsidRPr="00FE79F7" w:rsidR="002E29EC">
        <w:rPr>
          <w:rFonts w:ascii="Times New Roman" w:hAnsi="Times New Roman"/>
          <w:szCs w:val="21"/>
        </w:rPr>
        <w:t>]</w:t>
      </w:r>
      <w:r w:rsidRPr="00FE79F7">
        <w:rPr>
          <w:rFonts w:ascii="Times New Roman" w:hAnsi="Times New Roman"/>
          <w:szCs w:val="21"/>
        </w:rPr>
        <w:t>:</w:t>
      </w:r>
      <w:r w:rsidRPr="00FE79F7" w:rsidR="001B30FB">
        <w:rPr>
          <w:rFonts w:ascii="Times New Roman" w:hAnsi="Times New Roman"/>
          <w:noProof/>
        </w:rPr>
        <w:t xml:space="preserve"> </w:t>
      </w:r>
    </w:p>
    <w:p w:rsidR="004142F2" w:rsidRPr="00FE79F7" w:rsidP="00557B8B" w14:paraId="2CFF70D8" w14:textId="2AC86373">
      <w:pPr>
        <w:spacing w:line="240" w:lineRule="auto"/>
        <w:rPr>
          <w:rFonts w:ascii="Times New Roman" w:hAnsi="Times New Roman"/>
          <w:szCs w:val="21"/>
        </w:rPr>
      </w:pPr>
      <w:r w:rsidRPr="00FE79F7">
        <w:rPr>
          <w:rFonts w:ascii="Times New Roman" w:hAnsi="Times New Roman"/>
          <w:szCs w:val="21"/>
        </w:rPr>
        <w:t>You have likely received several email</w:t>
      </w:r>
      <w:r w:rsidRPr="00FE79F7" w:rsidR="000526E8">
        <w:rPr>
          <w:rFonts w:ascii="Times New Roman" w:hAnsi="Times New Roman"/>
          <w:szCs w:val="21"/>
        </w:rPr>
        <w:t>s</w:t>
      </w:r>
      <w:r w:rsidRPr="00FE79F7" w:rsidR="00907E85">
        <w:rPr>
          <w:rFonts w:ascii="Times New Roman" w:hAnsi="Times New Roman"/>
          <w:szCs w:val="21"/>
        </w:rPr>
        <w:t xml:space="preserve"> </w:t>
      </w:r>
      <w:r w:rsidRPr="00FE79F7" w:rsidR="008A2502">
        <w:rPr>
          <w:rFonts w:ascii="Times New Roman" w:hAnsi="Times New Roman"/>
          <w:szCs w:val="21"/>
        </w:rPr>
        <w:t xml:space="preserve">from us </w:t>
      </w:r>
      <w:r w:rsidRPr="00FE79F7">
        <w:rPr>
          <w:rFonts w:ascii="Times New Roman" w:hAnsi="Times New Roman"/>
          <w:szCs w:val="21"/>
        </w:rPr>
        <w:t xml:space="preserve">about the </w:t>
      </w:r>
      <w:r w:rsidR="00C06076">
        <w:rPr>
          <w:rFonts w:ascii="Times New Roman" w:hAnsi="Times New Roman"/>
          <w:szCs w:val="21"/>
        </w:rPr>
        <w:t>2027</w:t>
      </w:r>
      <w:r w:rsidRPr="00FE79F7" w:rsidR="00DB2674">
        <w:rPr>
          <w:rFonts w:ascii="Times New Roman" w:hAnsi="Times New Roman"/>
          <w:szCs w:val="21"/>
        </w:rPr>
        <w:t xml:space="preserve"> </w:t>
      </w:r>
      <w:r w:rsidRPr="00FE79F7">
        <w:rPr>
          <w:rFonts w:ascii="Times New Roman" w:hAnsi="Times New Roman"/>
          <w:szCs w:val="21"/>
        </w:rPr>
        <w:t>Farm to School Census</w:t>
      </w:r>
      <w:r w:rsidRPr="00FE79F7">
        <w:rPr>
          <w:rFonts w:ascii="Times New Roman" w:hAnsi="Times New Roman"/>
          <w:szCs w:val="21"/>
        </w:rPr>
        <w:t xml:space="preserve">, </w:t>
      </w:r>
      <w:r w:rsidRPr="00FE79F7" w:rsidR="008A2502">
        <w:rPr>
          <w:rFonts w:ascii="Times New Roman" w:hAnsi="Times New Roman"/>
          <w:szCs w:val="21"/>
        </w:rPr>
        <w:t>but</w:t>
      </w:r>
      <w:r w:rsidRPr="00FE79F7">
        <w:rPr>
          <w:rFonts w:ascii="Times New Roman" w:hAnsi="Times New Roman"/>
          <w:szCs w:val="21"/>
        </w:rPr>
        <w:t xml:space="preserve"> i</w:t>
      </w:r>
      <w:r w:rsidRPr="00FE79F7" w:rsidR="00907E85">
        <w:rPr>
          <w:rFonts w:ascii="Times New Roman" w:hAnsi="Times New Roman"/>
          <w:szCs w:val="21"/>
        </w:rPr>
        <w:t>n</w:t>
      </w:r>
      <w:r w:rsidRPr="00FE79F7">
        <w:rPr>
          <w:rFonts w:ascii="Times New Roman" w:hAnsi="Times New Roman"/>
          <w:szCs w:val="21"/>
        </w:rPr>
        <w:t xml:space="preserve"> case you have not, we would like </w:t>
      </w:r>
      <w:r w:rsidRPr="00FE79F7" w:rsidR="003B5E81">
        <w:rPr>
          <w:rFonts w:ascii="Times New Roman" w:hAnsi="Times New Roman"/>
          <w:szCs w:val="21"/>
        </w:rPr>
        <w:t>to ask you</w:t>
      </w:r>
      <w:r w:rsidRPr="00FE79F7">
        <w:rPr>
          <w:rFonts w:ascii="Times New Roman" w:hAnsi="Times New Roman"/>
          <w:szCs w:val="21"/>
        </w:rPr>
        <w:t xml:space="preserve"> to </w:t>
      </w:r>
      <w:r w:rsidRPr="00FE79F7">
        <w:rPr>
          <w:rFonts w:ascii="Times New Roman" w:hAnsi="Times New Roman"/>
          <w:b/>
          <w:szCs w:val="21"/>
        </w:rPr>
        <w:t>complete the Census as soon as possible</w:t>
      </w:r>
      <w:r w:rsidRPr="00FE79F7">
        <w:rPr>
          <w:rFonts w:ascii="Times New Roman" w:hAnsi="Times New Roman"/>
          <w:szCs w:val="21"/>
        </w:rPr>
        <w:t xml:space="preserve"> to make sure your </w:t>
      </w:r>
      <w:r w:rsidRPr="00FE79F7" w:rsidR="00907E85">
        <w:rPr>
          <w:rFonts w:ascii="Times New Roman" w:hAnsi="Times New Roman"/>
          <w:szCs w:val="21"/>
        </w:rPr>
        <w:t>SFA is represented</w:t>
      </w:r>
      <w:r w:rsidRPr="00FE79F7" w:rsidR="008A2502">
        <w:rPr>
          <w:rFonts w:ascii="Times New Roman" w:hAnsi="Times New Roman"/>
          <w:szCs w:val="21"/>
        </w:rPr>
        <w:t xml:space="preserve">. </w:t>
      </w:r>
    </w:p>
    <w:p w:rsidR="004C008C" w:rsidRPr="00FE79F7" w:rsidP="00557B8B" w14:paraId="7E6F0510" w14:textId="18660477">
      <w:pPr>
        <w:spacing w:line="240" w:lineRule="auto"/>
        <w:rPr>
          <w:rFonts w:ascii="Times New Roman" w:hAnsi="Times New Roman"/>
          <w:szCs w:val="21"/>
        </w:rPr>
      </w:pPr>
      <w:r w:rsidRPr="00FE79F7">
        <w:rPr>
          <w:rFonts w:ascii="Times New Roman" w:hAnsi="Times New Roman"/>
          <w:szCs w:val="21"/>
        </w:rPr>
        <w:t xml:space="preserve">The Census is set to close on </w:t>
      </w:r>
      <w:r w:rsidRPr="00FE79F7" w:rsidR="00A864AA">
        <w:rPr>
          <w:rFonts w:ascii="Times New Roman" w:hAnsi="Times New Roman"/>
          <w:szCs w:val="21"/>
        </w:rPr>
        <w:t>[</w:t>
      </w:r>
      <w:r w:rsidRPr="00FE79F7" w:rsidR="00A864AA">
        <w:rPr>
          <w:rFonts w:ascii="Times New Roman" w:hAnsi="Times New Roman"/>
          <w:szCs w:val="21"/>
          <w:highlight w:val="yellow"/>
        </w:rPr>
        <w:t>date</w:t>
      </w:r>
      <w:r w:rsidRPr="00FE79F7" w:rsidR="00A864AA">
        <w:rPr>
          <w:rFonts w:ascii="Times New Roman" w:hAnsi="Times New Roman"/>
          <w:szCs w:val="21"/>
        </w:rPr>
        <w:t>]</w:t>
      </w:r>
      <w:r w:rsidRPr="00FE79F7">
        <w:rPr>
          <w:rFonts w:ascii="Times New Roman" w:hAnsi="Times New Roman"/>
          <w:szCs w:val="21"/>
        </w:rPr>
        <w:t xml:space="preserve">. </w:t>
      </w:r>
      <w:r w:rsidRPr="00FE79F7">
        <w:rPr>
          <w:rFonts w:ascii="Times New Roman" w:hAnsi="Times New Roman"/>
          <w:szCs w:val="21"/>
        </w:rPr>
        <w:t>If you have already completed the Census,</w:t>
      </w:r>
      <w:r w:rsidRPr="00FE79F7" w:rsidR="00A864AA">
        <w:rPr>
          <w:rFonts w:ascii="Times New Roman" w:hAnsi="Times New Roman"/>
          <w:szCs w:val="21"/>
        </w:rPr>
        <w:t xml:space="preserve"> thank you, and</w:t>
      </w:r>
      <w:r w:rsidRPr="00FE79F7">
        <w:rPr>
          <w:rFonts w:ascii="Times New Roman" w:hAnsi="Times New Roman"/>
          <w:szCs w:val="21"/>
        </w:rPr>
        <w:t xml:space="preserve"> please ignore this letter. If you are not sure </w:t>
      </w:r>
      <w:r w:rsidRPr="00FE79F7">
        <w:rPr>
          <w:rFonts w:ascii="Times New Roman" w:hAnsi="Times New Roman"/>
          <w:szCs w:val="21"/>
        </w:rPr>
        <w:t>whether</w:t>
      </w:r>
      <w:r w:rsidRPr="00FE79F7">
        <w:rPr>
          <w:rFonts w:ascii="Times New Roman" w:hAnsi="Times New Roman"/>
          <w:szCs w:val="21"/>
        </w:rPr>
        <w:t xml:space="preserve"> the Census</w:t>
      </w:r>
      <w:r w:rsidRPr="00FE79F7">
        <w:rPr>
          <w:rFonts w:ascii="Times New Roman" w:hAnsi="Times New Roman"/>
          <w:szCs w:val="21"/>
        </w:rPr>
        <w:t xml:space="preserve"> has been completed for your SFA</w:t>
      </w:r>
      <w:r w:rsidRPr="00FE79F7">
        <w:rPr>
          <w:rFonts w:ascii="Times New Roman" w:hAnsi="Times New Roman"/>
          <w:szCs w:val="21"/>
        </w:rPr>
        <w:t>, please reach out to us for assistance</w:t>
      </w:r>
      <w:r w:rsidR="00C06076">
        <w:rPr>
          <w:rFonts w:ascii="Times New Roman" w:hAnsi="Times New Roman"/>
          <w:szCs w:val="21"/>
        </w:rPr>
        <w:t xml:space="preserve"> toll-free</w:t>
      </w:r>
      <w:r w:rsidRPr="00FE79F7" w:rsidR="00A864AA">
        <w:rPr>
          <w:rFonts w:ascii="Times New Roman" w:hAnsi="Times New Roman"/>
          <w:szCs w:val="21"/>
        </w:rPr>
        <w:t xml:space="preserve"> at </w:t>
      </w:r>
      <w:r w:rsidR="00C06076">
        <w:rPr>
          <w:rFonts w:ascii="Times New Roman" w:hAnsi="Times New Roman"/>
          <w:szCs w:val="21"/>
        </w:rPr>
        <w:t>[study team phone]</w:t>
      </w:r>
      <w:r w:rsidRPr="00FE79F7" w:rsidR="00595618">
        <w:rPr>
          <w:rFonts w:ascii="Times New Roman" w:hAnsi="Times New Roman"/>
          <w:szCs w:val="21"/>
        </w:rPr>
        <w:t xml:space="preserve"> </w:t>
      </w:r>
      <w:r w:rsidRPr="00FE79F7" w:rsidR="00A864AA">
        <w:rPr>
          <w:rFonts w:ascii="Times New Roman" w:hAnsi="Times New Roman"/>
          <w:szCs w:val="21"/>
        </w:rPr>
        <w:t xml:space="preserve">or </w:t>
      </w:r>
      <w:r w:rsidRPr="00C06076" w:rsidR="00C06076">
        <w:rPr>
          <w:rFonts w:ascii="Times New Roman" w:hAnsi="Times New Roman"/>
          <w:szCs w:val="21"/>
        </w:rPr>
        <w:t>[s</w:t>
      </w:r>
      <w:r w:rsidR="00C06076">
        <w:rPr>
          <w:rFonts w:ascii="Times New Roman" w:hAnsi="Times New Roman"/>
          <w:szCs w:val="21"/>
        </w:rPr>
        <w:t>tudy team email]</w:t>
      </w:r>
      <w:r w:rsidRPr="00C06076" w:rsidR="00595618">
        <w:rPr>
          <w:rFonts w:ascii="Times New Roman" w:hAnsi="Times New Roman"/>
          <w:color w:val="002060"/>
          <w:szCs w:val="21"/>
        </w:rPr>
        <w:t>.</w:t>
      </w:r>
    </w:p>
    <w:p w:rsidR="004142F2" w:rsidRPr="00FE79F7" w:rsidP="00256226" w14:paraId="26270926" w14:textId="1C091798">
      <w:pPr>
        <w:spacing w:after="240" w:line="240" w:lineRule="auto"/>
        <w:rPr>
          <w:rFonts w:ascii="Times New Roman" w:hAnsi="Times New Roman"/>
          <w:szCs w:val="21"/>
        </w:rPr>
      </w:pPr>
      <w:r w:rsidRPr="00FE79F7">
        <w:rPr>
          <w:rFonts w:ascii="Times New Roman" w:hAnsi="Times New Roman"/>
          <w:noProof/>
          <w:szCs w:val="21"/>
        </w:rPr>
        <w:drawing>
          <wp:anchor distT="0" distB="0" distL="114300" distR="114300" simplePos="0" relativeHeight="251658240" behindDoc="0" locked="0" layoutInCell="1" allowOverlap="1">
            <wp:simplePos x="0" y="0"/>
            <wp:positionH relativeFrom="column">
              <wp:posOffset>5038090</wp:posOffset>
            </wp:positionH>
            <wp:positionV relativeFrom="paragraph">
              <wp:posOffset>715834</wp:posOffset>
            </wp:positionV>
            <wp:extent cx="1107440" cy="110744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07440" cy="1107440"/>
                    </a:xfrm>
                    <a:prstGeom prst="rect">
                      <a:avLst/>
                    </a:prstGeom>
                    <a:noFill/>
                  </pic:spPr>
                </pic:pic>
              </a:graphicData>
            </a:graphic>
            <wp14:sizeRelH relativeFrom="margin">
              <wp14:pctWidth>0</wp14:pctWidth>
            </wp14:sizeRelH>
            <wp14:sizeRelV relativeFrom="margin">
              <wp14:pctHeight>0</wp14:pctHeight>
            </wp14:sizeRelV>
          </wp:anchor>
        </w:drawing>
      </w:r>
      <w:r w:rsidRPr="00FE79F7" w:rsidR="00557B8B">
        <w:rPr>
          <w:rFonts w:ascii="Times New Roman" w:hAnsi="Times New Roman"/>
          <w:b/>
          <w:szCs w:val="21"/>
        </w:rPr>
        <w:t>The</w:t>
      </w:r>
      <w:r w:rsidRPr="00FE79F7" w:rsidR="00C06B99">
        <w:rPr>
          <w:rFonts w:ascii="Times New Roman" w:hAnsi="Times New Roman"/>
          <w:b/>
          <w:szCs w:val="21"/>
        </w:rPr>
        <w:t xml:space="preserve"> Census is a </w:t>
      </w:r>
      <w:r w:rsidRPr="00FE79F7">
        <w:rPr>
          <w:rFonts w:ascii="Times New Roman" w:hAnsi="Times New Roman"/>
          <w:b/>
          <w:szCs w:val="21"/>
        </w:rPr>
        <w:t>brief web survey</w:t>
      </w:r>
      <w:r w:rsidRPr="00FE79F7">
        <w:rPr>
          <w:rFonts w:ascii="Times New Roman" w:hAnsi="Times New Roman"/>
          <w:szCs w:val="21"/>
        </w:rPr>
        <w:t xml:space="preserve"> that asks for information related to </w:t>
      </w:r>
      <w:r w:rsidRPr="00FE79F7" w:rsidR="00A864AA">
        <w:rPr>
          <w:rFonts w:ascii="Times New Roman" w:hAnsi="Times New Roman"/>
          <w:szCs w:val="21"/>
        </w:rPr>
        <w:t xml:space="preserve">your SFA’s participation in farm to school activities. </w:t>
      </w:r>
      <w:r w:rsidRPr="00FE79F7" w:rsidR="00256226">
        <w:rPr>
          <w:rFonts w:ascii="Times New Roman" w:hAnsi="Times New Roman"/>
          <w:szCs w:val="21"/>
        </w:rPr>
        <w:t xml:space="preserve">The Census is for </w:t>
      </w:r>
      <w:r w:rsidRPr="00FE79F7" w:rsidR="00256226">
        <w:rPr>
          <w:rFonts w:ascii="Times New Roman" w:hAnsi="Times New Roman"/>
          <w:b/>
          <w:szCs w:val="21"/>
          <w:u w:val="single"/>
        </w:rPr>
        <w:t>all SFAs</w:t>
      </w:r>
      <w:r w:rsidRPr="00FE79F7" w:rsidR="00256226">
        <w:rPr>
          <w:rFonts w:ascii="Times New Roman" w:hAnsi="Times New Roman"/>
          <w:szCs w:val="21"/>
        </w:rPr>
        <w:t>, not just those that receive Farm to School grant funds or participate in Farm to School activities.</w:t>
      </w:r>
      <w:r w:rsidRPr="00FE79F7" w:rsidR="00B936D8">
        <w:rPr>
          <w:rFonts w:ascii="Times New Roman" w:hAnsi="Times New Roman"/>
          <w:szCs w:val="21"/>
        </w:rPr>
        <w:t xml:space="preserve"> </w:t>
      </w:r>
      <w:r w:rsidRPr="00FE79F7" w:rsidR="00E46A8A">
        <w:rPr>
          <w:rFonts w:ascii="Times New Roman" w:hAnsi="Times New Roman"/>
          <w:szCs w:val="21"/>
        </w:rPr>
        <w:t>In accordance with the National School Lunch Act, SFAs are required to participate in the Farm to School Census.</w:t>
      </w:r>
    </w:p>
    <w:p w:rsidR="00550691" w:rsidRPr="00FE79F7" w:rsidP="00446E46" w14:paraId="1DB4AE65" w14:textId="63BA3AC9">
      <w:pPr>
        <w:rPr>
          <w:rFonts w:ascii="Times New Roman" w:hAnsi="Times New Roman"/>
          <w:b/>
          <w:bCs/>
          <w:color w:val="164883"/>
        </w:rPr>
      </w:pPr>
      <w:r w:rsidRPr="00FE79F7">
        <w:rPr>
          <w:rFonts w:ascii="Times New Roman" w:hAnsi="Times New Roman"/>
          <w:b/>
          <w:bCs/>
          <w:color w:val="164883"/>
        </w:rPr>
        <w:t xml:space="preserve">To complete the </w:t>
      </w:r>
      <w:r w:rsidR="00C06076">
        <w:rPr>
          <w:rFonts w:ascii="Times New Roman" w:hAnsi="Times New Roman"/>
          <w:b/>
          <w:bCs/>
          <w:color w:val="164883"/>
        </w:rPr>
        <w:t>2027</w:t>
      </w:r>
      <w:r w:rsidRPr="00FE79F7">
        <w:rPr>
          <w:rFonts w:ascii="Times New Roman" w:hAnsi="Times New Roman"/>
          <w:b/>
          <w:bCs/>
          <w:color w:val="164883"/>
        </w:rPr>
        <w:t xml:space="preserve"> Census for your SFA, please visit this link [</w:t>
      </w:r>
      <w:r w:rsidRPr="00C06076" w:rsidR="00C06076">
        <w:rPr>
          <w:rFonts w:ascii="Times New Roman" w:hAnsi="Times New Roman"/>
          <w:b/>
          <w:bCs/>
          <w:i/>
          <w:iCs/>
          <w:color w:val="164883"/>
          <w:highlight w:val="yellow"/>
        </w:rPr>
        <w:t>i</w:t>
      </w:r>
      <w:r w:rsidRPr="00C06076">
        <w:rPr>
          <w:rFonts w:ascii="Times New Roman" w:hAnsi="Times New Roman"/>
          <w:b/>
          <w:bCs/>
          <w:i/>
          <w:iCs/>
          <w:color w:val="164883"/>
          <w:highlight w:val="yellow"/>
        </w:rPr>
        <w:t xml:space="preserve">nsert </w:t>
      </w:r>
      <w:r w:rsidRPr="00C06076" w:rsidR="00C06076">
        <w:rPr>
          <w:rFonts w:ascii="Times New Roman" w:hAnsi="Times New Roman"/>
          <w:b/>
          <w:bCs/>
          <w:i/>
          <w:iCs/>
          <w:color w:val="164883"/>
          <w:highlight w:val="yellow"/>
        </w:rPr>
        <w:t>w</w:t>
      </w:r>
      <w:r w:rsidRPr="00C06076">
        <w:rPr>
          <w:rFonts w:ascii="Times New Roman" w:hAnsi="Times New Roman"/>
          <w:b/>
          <w:bCs/>
          <w:i/>
          <w:iCs/>
          <w:color w:val="164883"/>
          <w:highlight w:val="yellow"/>
        </w:rPr>
        <w:t>eb survey link</w:t>
      </w:r>
      <w:r w:rsidRPr="00FE79F7">
        <w:rPr>
          <w:rFonts w:ascii="Times New Roman" w:hAnsi="Times New Roman"/>
          <w:b/>
          <w:bCs/>
          <w:color w:val="164883"/>
        </w:rPr>
        <w:t xml:space="preserve">] or scan the QR code to the right with your smart phone camera and enter your unique PIN: </w:t>
      </w:r>
      <w:r w:rsidR="00C06076">
        <w:rPr>
          <w:rFonts w:ascii="Times New Roman" w:hAnsi="Times New Roman"/>
          <w:b/>
          <w:bCs/>
          <w:color w:val="164883"/>
        </w:rPr>
        <w:t xml:space="preserve">[PIN] </w:t>
      </w:r>
    </w:p>
    <w:p w:rsidR="00550691" w:rsidRPr="00FE79F7" w:rsidP="00446E46" w14:paraId="2423474C" w14:textId="3011B412">
      <w:pPr>
        <w:rPr>
          <w:rFonts w:ascii="Times New Roman" w:hAnsi="Times New Roman"/>
          <w:b/>
          <w:i/>
          <w:iCs/>
          <w:color w:val="164883"/>
        </w:rPr>
      </w:pPr>
      <w:r w:rsidRPr="00FE79F7">
        <w:rPr>
          <w:rFonts w:ascii="Times New Roman" w:hAnsi="Times New Roman"/>
          <w:i/>
          <w:iCs/>
          <w:color w:val="164883"/>
        </w:rPr>
        <w:t xml:space="preserve">You are encouraged to collaborate with other district staff, partners, or vendors to obtain the requested information. Please share this link with anyone who can respond to some or </w:t>
      </w:r>
      <w:r w:rsidRPr="00FE79F7">
        <w:rPr>
          <w:rFonts w:ascii="Times New Roman" w:hAnsi="Times New Roman"/>
          <w:i/>
          <w:iCs/>
          <w:color w:val="164883"/>
        </w:rPr>
        <w:t>all of</w:t>
      </w:r>
      <w:r w:rsidRPr="00FE79F7">
        <w:rPr>
          <w:rFonts w:ascii="Times New Roman" w:hAnsi="Times New Roman"/>
          <w:i/>
          <w:iCs/>
          <w:color w:val="164883"/>
        </w:rPr>
        <w:t xml:space="preserve"> the questions. </w:t>
      </w:r>
    </w:p>
    <w:p w:rsidR="004142F2" w:rsidRPr="00FE79F7" w:rsidP="00DA490E" w14:paraId="08DA4E38" w14:textId="63C569BD">
      <w:pPr>
        <w:autoSpaceDE w:val="0"/>
        <w:autoSpaceDN w:val="0"/>
        <w:spacing w:before="40" w:line="240" w:lineRule="auto"/>
        <w:rPr>
          <w:rFonts w:ascii="Times New Roman" w:hAnsi="Times New Roman"/>
          <w:szCs w:val="21"/>
        </w:rPr>
      </w:pPr>
      <w:r w:rsidRPr="00FE79F7">
        <w:rPr>
          <w:rFonts w:ascii="Times New Roman" w:hAnsi="Times New Roman"/>
          <w:szCs w:val="21"/>
        </w:rPr>
        <w:t xml:space="preserve">Please find a list of </w:t>
      </w:r>
      <w:r w:rsidRPr="00FE79F7" w:rsidR="006C7BAF">
        <w:rPr>
          <w:rFonts w:ascii="Times New Roman" w:hAnsi="Times New Roman"/>
          <w:szCs w:val="21"/>
        </w:rPr>
        <w:t>f</w:t>
      </w:r>
      <w:r w:rsidRPr="00FE79F7">
        <w:rPr>
          <w:rFonts w:ascii="Times New Roman" w:hAnsi="Times New Roman"/>
          <w:szCs w:val="21"/>
        </w:rPr>
        <w:t xml:space="preserve">requently asked </w:t>
      </w:r>
      <w:r w:rsidRPr="00FE79F7" w:rsidR="006C7BAF">
        <w:rPr>
          <w:rFonts w:ascii="Times New Roman" w:hAnsi="Times New Roman"/>
          <w:szCs w:val="21"/>
        </w:rPr>
        <w:t>q</w:t>
      </w:r>
      <w:r w:rsidRPr="00FE79F7">
        <w:rPr>
          <w:rFonts w:ascii="Times New Roman" w:hAnsi="Times New Roman"/>
          <w:szCs w:val="21"/>
        </w:rPr>
        <w:t>uestions</w:t>
      </w:r>
      <w:r w:rsidRPr="00FE79F7" w:rsidR="006B381B">
        <w:rPr>
          <w:rFonts w:ascii="Times New Roman" w:hAnsi="Times New Roman"/>
          <w:szCs w:val="21"/>
        </w:rPr>
        <w:t xml:space="preserve"> on the back side of this </w:t>
      </w:r>
      <w:r w:rsidRPr="00FE79F7">
        <w:rPr>
          <w:rFonts w:ascii="Times New Roman" w:hAnsi="Times New Roman"/>
          <w:szCs w:val="21"/>
        </w:rPr>
        <w:t xml:space="preserve">letter. </w:t>
      </w:r>
      <w:r w:rsidRPr="00FE79F7">
        <w:rPr>
          <w:rFonts w:ascii="Times New Roman" w:hAnsi="Times New Roman"/>
          <w:szCs w:val="21"/>
        </w:rPr>
        <w:t xml:space="preserve">If you have </w:t>
      </w:r>
      <w:r w:rsidRPr="00FE79F7" w:rsidR="00DA490E">
        <w:rPr>
          <w:rFonts w:ascii="Times New Roman" w:hAnsi="Times New Roman"/>
          <w:szCs w:val="21"/>
        </w:rPr>
        <w:t xml:space="preserve">other </w:t>
      </w:r>
      <w:r w:rsidRPr="00FE79F7">
        <w:rPr>
          <w:rFonts w:ascii="Times New Roman" w:hAnsi="Times New Roman"/>
          <w:szCs w:val="21"/>
        </w:rPr>
        <w:t>questions or need additional information about the Census,</w:t>
      </w:r>
      <w:r w:rsidRPr="00FE79F7" w:rsidR="004C008C">
        <w:rPr>
          <w:rFonts w:ascii="Times New Roman" w:hAnsi="Times New Roman"/>
          <w:szCs w:val="21"/>
        </w:rPr>
        <w:t xml:space="preserve"> </w:t>
      </w:r>
      <w:r w:rsidRPr="00FE79F7" w:rsidR="004F246C">
        <w:rPr>
          <w:rFonts w:ascii="Times New Roman" w:hAnsi="Times New Roman"/>
          <w:szCs w:val="21"/>
        </w:rPr>
        <w:t xml:space="preserve">please </w:t>
      </w:r>
      <w:r w:rsidRPr="00FE79F7">
        <w:rPr>
          <w:rFonts w:ascii="Times New Roman" w:hAnsi="Times New Roman"/>
          <w:szCs w:val="21"/>
        </w:rPr>
        <w:t xml:space="preserve">contact the project team toll-free </w:t>
      </w:r>
      <w:r w:rsidR="00C06076">
        <w:rPr>
          <w:rFonts w:ascii="Times New Roman" w:hAnsi="Times New Roman"/>
          <w:szCs w:val="21"/>
        </w:rPr>
        <w:t>at [study team phone number]</w:t>
      </w:r>
      <w:r w:rsidRPr="00FE79F7" w:rsidR="00595618">
        <w:rPr>
          <w:rFonts w:ascii="Times New Roman" w:hAnsi="Times New Roman"/>
          <w:szCs w:val="21"/>
        </w:rPr>
        <w:t xml:space="preserve"> </w:t>
      </w:r>
      <w:r w:rsidRPr="00FE79F7">
        <w:rPr>
          <w:rFonts w:ascii="Times New Roman" w:hAnsi="Times New Roman"/>
          <w:szCs w:val="21"/>
        </w:rPr>
        <w:t xml:space="preserve">from 9 AM to 9 PM ET, or e-mail </w:t>
      </w:r>
      <w:r w:rsidR="00C06076">
        <w:rPr>
          <w:rFonts w:ascii="Times New Roman" w:hAnsi="Times New Roman"/>
          <w:szCs w:val="21"/>
        </w:rPr>
        <w:t xml:space="preserve">[study team email]. </w:t>
      </w:r>
    </w:p>
    <w:p w:rsidR="004142F2" w:rsidRPr="00FE79F7" w:rsidP="00557B8B" w14:paraId="39F76428" w14:textId="0C87C301">
      <w:pPr>
        <w:spacing w:line="240" w:lineRule="auto"/>
        <w:rPr>
          <w:rFonts w:ascii="Times New Roman" w:hAnsi="Times New Roman"/>
          <w:szCs w:val="21"/>
        </w:rPr>
      </w:pPr>
      <w:r w:rsidRPr="00FE79F7">
        <w:rPr>
          <w:rFonts w:ascii="Times New Roman" w:hAnsi="Times New Roman"/>
          <w:szCs w:val="21"/>
        </w:rPr>
        <w:t>T</w:t>
      </w:r>
      <w:r w:rsidRPr="00FE79F7">
        <w:rPr>
          <w:rFonts w:ascii="Times New Roman" w:hAnsi="Times New Roman"/>
          <w:szCs w:val="21"/>
        </w:rPr>
        <w:t xml:space="preserve">hank you for your participation </w:t>
      </w:r>
      <w:r w:rsidRPr="00FE79F7" w:rsidR="00C06B99">
        <w:rPr>
          <w:rFonts w:ascii="Times New Roman" w:hAnsi="Times New Roman"/>
          <w:szCs w:val="21"/>
        </w:rPr>
        <w:t xml:space="preserve">in </w:t>
      </w:r>
      <w:r w:rsidRPr="00FE79F7">
        <w:rPr>
          <w:rFonts w:ascii="Times New Roman" w:hAnsi="Times New Roman"/>
          <w:szCs w:val="21"/>
        </w:rPr>
        <w:t xml:space="preserve">the </w:t>
      </w:r>
      <w:r w:rsidR="00C06076">
        <w:rPr>
          <w:rFonts w:ascii="Times New Roman" w:hAnsi="Times New Roman"/>
          <w:szCs w:val="21"/>
        </w:rPr>
        <w:t>2027</w:t>
      </w:r>
      <w:r w:rsidRPr="00FE79F7">
        <w:rPr>
          <w:rFonts w:ascii="Times New Roman" w:hAnsi="Times New Roman"/>
          <w:szCs w:val="21"/>
        </w:rPr>
        <w:t xml:space="preserve"> Farm to School Census!</w:t>
      </w:r>
    </w:p>
    <w:p w:rsidR="00256226" w:rsidRPr="00FE79F7" w:rsidP="00557B8B" w14:paraId="1CBE46E6" w14:textId="579E3DFF">
      <w:pPr>
        <w:spacing w:line="240" w:lineRule="auto"/>
        <w:rPr>
          <w:rFonts w:ascii="Times New Roman" w:hAnsi="Times New Roman"/>
          <w:szCs w:val="21"/>
        </w:rPr>
      </w:pPr>
      <w:r w:rsidRPr="00FE79F7">
        <w:rPr>
          <w:rFonts w:ascii="Times New Roman" w:hAnsi="Times New Roman"/>
          <w:szCs w:val="21"/>
        </w:rPr>
        <w:t>Sincerely,</w:t>
      </w:r>
    </w:p>
    <w:p w:rsidR="000A13C0" w:rsidP="00384785" w14:paraId="4A0AB990" w14:textId="5A0EB404">
      <w:pPr>
        <w:widowControl w:val="0"/>
        <w:spacing w:after="0" w:line="240" w:lineRule="auto"/>
        <w:rPr>
          <w:rFonts w:ascii="Times New Roman" w:hAnsi="Times New Roman"/>
          <w:szCs w:val="21"/>
        </w:rPr>
      </w:pPr>
      <w:r>
        <w:rPr>
          <w:rFonts w:ascii="Times New Roman" w:hAnsi="Times New Roman"/>
          <w:szCs w:val="21"/>
        </w:rPr>
        <w:t>[Project Director signature]</w:t>
      </w:r>
    </w:p>
    <w:p w:rsidR="00C06076" w:rsidP="00384785" w14:paraId="4ABE46F1" w14:textId="77777777">
      <w:pPr>
        <w:widowControl w:val="0"/>
        <w:spacing w:after="0" w:line="240" w:lineRule="auto"/>
        <w:rPr>
          <w:rFonts w:ascii="Times New Roman" w:hAnsi="Times New Roman"/>
          <w:szCs w:val="21"/>
        </w:rPr>
      </w:pPr>
    </w:p>
    <w:p w:rsidR="00C06076" w:rsidRPr="00FE79F7" w:rsidP="00384785" w14:paraId="269C4832" w14:textId="77777777">
      <w:pPr>
        <w:widowControl w:val="0"/>
        <w:spacing w:after="0" w:line="240" w:lineRule="auto"/>
        <w:rPr>
          <w:rFonts w:ascii="Times New Roman" w:hAnsi="Times New Roman"/>
          <w:szCs w:val="21"/>
        </w:rPr>
      </w:pPr>
    </w:p>
    <w:p w:rsidR="00376D19" w:rsidRPr="00FE79F7" w:rsidP="00384785" w14:paraId="57351D35" w14:textId="77777777">
      <w:pPr>
        <w:widowControl w:val="0"/>
        <w:spacing w:after="0" w:line="240" w:lineRule="auto"/>
        <w:rPr>
          <w:rFonts w:ascii="Times New Roman" w:hAnsi="Times New Roman"/>
          <w:szCs w:val="21"/>
        </w:rPr>
      </w:pPr>
    </w:p>
    <w:tbl>
      <w:tblPr>
        <w:tblStyle w:val="TableGrid"/>
        <w:tblW w:w="0" w:type="auto"/>
        <w:tblCellMar>
          <w:left w:w="29" w:type="dxa"/>
          <w:right w:w="29" w:type="dxa"/>
        </w:tblCellMar>
        <w:tblLook w:val="04A0"/>
      </w:tblPr>
      <w:tblGrid>
        <w:gridCol w:w="10070"/>
      </w:tblGrid>
      <w:tr w14:paraId="461BF656" w14:textId="77777777" w:rsidTr="00FE79F7">
        <w:tblPrEx>
          <w:tblW w:w="0" w:type="auto"/>
          <w:tblCellMar>
            <w:left w:w="29" w:type="dxa"/>
            <w:right w:w="29" w:type="dxa"/>
          </w:tblCellMar>
          <w:tblLook w:val="04A0"/>
        </w:tblPrEx>
        <w:trPr>
          <w:trHeight w:val="1799"/>
        </w:trPr>
        <w:tc>
          <w:tcPr>
            <w:tcW w:w="10070" w:type="dxa"/>
            <w:vAlign w:val="center"/>
          </w:tcPr>
          <w:p w:rsidR="00376D19" w:rsidRPr="00FE79F7" w:rsidP="00C25433" w14:paraId="75868EAA" w14:textId="77777777">
            <w:pPr>
              <w:spacing w:after="0" w:line="240" w:lineRule="auto"/>
              <w:rPr>
                <w:rFonts w:ascii="Times New Roman" w:hAnsi="Times New Roman"/>
                <w:b/>
                <w:bCs/>
                <w:iCs/>
                <w:noProof/>
                <w:color w:val="000000" w:themeColor="text1"/>
                <w:sz w:val="18"/>
                <w:szCs w:val="18"/>
              </w:rPr>
            </w:pPr>
            <w:bookmarkStart w:id="2" w:name="_Hlk96006267"/>
            <w:r w:rsidRPr="00FE79F7">
              <w:rPr>
                <w:rFonts w:ascii="Times New Roman" w:hAnsi="Times New Roman"/>
                <w:color w:val="000000"/>
                <w:sz w:val="18"/>
                <w:szCs w:val="18"/>
              </w:rPr>
              <w:t xml:space="preserve">This information is being collected to assist the Food and Nutrition Service in understanding and tracking farm to school engagement. This is a mandatory collection and FNS </w:t>
            </w:r>
            <w:r w:rsidRPr="00FE79F7">
              <w:rPr>
                <w:rFonts w:ascii="Times New Roman" w:hAnsi="Times New Roman"/>
                <w:sz w:val="18"/>
                <w:szCs w:val="18"/>
              </w:rPr>
              <w:t>will use the information to set priorities for USDA outreach and technical support</w:t>
            </w:r>
            <w:r w:rsidRPr="00FE79F7">
              <w:rPr>
                <w:rFonts w:ascii="Times New Roman" w:hAnsi="Times New Roman"/>
                <w:color w:val="000000"/>
                <w:sz w:val="18"/>
                <w:szCs w:val="18"/>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334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w:t>
            </w:r>
            <w:r w:rsidRPr="00FE79F7">
              <w:rPr>
                <w:rFonts w:ascii="Times New Roman" w:hAnsi="Times New Roman"/>
                <w:color w:val="000000"/>
                <w:sz w:val="18"/>
                <w:szCs w:val="18"/>
              </w:rPr>
              <w:t>to:</w:t>
            </w:r>
            <w:r w:rsidRPr="00FE79F7">
              <w:rPr>
                <w:rFonts w:ascii="Times New Roman" w:hAnsi="Times New Roman"/>
                <w:color w:val="000000"/>
                <w:sz w:val="18"/>
                <w:szCs w:val="18"/>
              </w:rPr>
              <w:t xml:space="preserve"> U.S. Department of Agriculture, Food and Nutrition Service, Office of Policy Support, 1320 Braddock Place, 5th Floor, Alexandria, VA 22306 ATTN: PRA (0584-0646). Do not return the completed form to this address.</w:t>
            </w:r>
          </w:p>
        </w:tc>
      </w:tr>
    </w:tbl>
    <w:p w:rsidR="00376D19" w:rsidP="00A926DF" w14:paraId="762AED7A" w14:textId="77777777">
      <w:pPr>
        <w:rPr>
          <w:rFonts w:asciiTheme="minorHAnsi" w:hAnsiTheme="minorHAnsi" w:cstheme="minorHAnsi"/>
          <w:color w:val="000000"/>
          <w:sz w:val="16"/>
          <w:szCs w:val="16"/>
        </w:rPr>
        <w:sectPr w:rsidSect="004B47DD">
          <w:headerReference w:type="default" r:id="rId9"/>
          <w:pgSz w:w="12240" w:h="15840" w:code="1"/>
          <w:pgMar w:top="720" w:right="1080" w:bottom="720" w:left="1080" w:header="0" w:footer="0" w:gutter="0"/>
          <w:pgNumType w:start="1"/>
          <w:cols w:space="720"/>
          <w:docGrid w:linePitch="299"/>
        </w:sectPr>
      </w:pPr>
    </w:p>
    <w:p w:rsidR="00FA54AE" w:rsidRPr="00C06076" w:rsidP="00FA54AE" w14:paraId="4DA915B5" w14:textId="44722DE7">
      <w:pPr>
        <w:rPr>
          <w:rFonts w:asciiTheme="minorHAnsi" w:hAnsiTheme="minorHAnsi" w:cstheme="minorHAnsi"/>
          <w:color w:val="000000"/>
          <w:sz w:val="16"/>
          <w:szCs w:val="16"/>
        </w:rPr>
      </w:pPr>
      <w:r>
        <w:rPr>
          <w:rFonts w:cs="Arial"/>
          <w:b/>
          <w:bCs/>
          <w:iCs/>
          <w:noProof/>
          <w:color w:val="000000" w:themeColor="text1"/>
          <w:szCs w:val="21"/>
        </w:rPr>
        <w:drawing>
          <wp:anchor distT="0" distB="0" distL="114300" distR="114300" simplePos="0" relativeHeight="251659264" behindDoc="1" locked="0" layoutInCell="1" allowOverlap="1">
            <wp:simplePos x="0" y="0"/>
            <wp:positionH relativeFrom="column">
              <wp:posOffset>1809750</wp:posOffset>
            </wp:positionH>
            <wp:positionV relativeFrom="page">
              <wp:posOffset>0</wp:posOffset>
            </wp:positionV>
            <wp:extent cx="5478780" cy="2081530"/>
            <wp:effectExtent l="0" t="0" r="7620" b="0"/>
            <wp:wrapTight wrapText="bothSides">
              <wp:wrapPolygon>
                <wp:start x="0" y="0"/>
                <wp:lineTo x="0" y="21350"/>
                <wp:lineTo x="21555" y="21350"/>
                <wp:lineTo x="21555" y="0"/>
                <wp:lineTo x="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rcRect l="29527"/>
                    <a:stretch>
                      <a:fillRect/>
                    </a:stretch>
                  </pic:blipFill>
                  <pic:spPr bwMode="auto">
                    <a:xfrm>
                      <a:off x="0" y="0"/>
                      <a:ext cx="5478780" cy="208153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2"/>
      <w:r w:rsidRPr="00446E46">
        <w:rPr>
          <w:rFonts w:cs="Arial"/>
          <w:b/>
          <w:color w:val="164883"/>
          <w:szCs w:val="21"/>
        </w:rPr>
        <w:t>The schools in my district don’t do any farm to school activities – do I still need to fill out the Census?</w:t>
      </w:r>
    </w:p>
    <w:p w:rsidR="00FA54AE" w:rsidRPr="00FA54AE" w:rsidP="00FA54AE" w14:paraId="6AB29E69" w14:textId="75B96A01">
      <w:pPr>
        <w:rPr>
          <w:rFonts w:cs="Arial"/>
          <w:szCs w:val="21"/>
        </w:rPr>
      </w:pPr>
      <w:r w:rsidRPr="00FA54AE">
        <w:rPr>
          <w:rFonts w:cs="Arial"/>
          <w:szCs w:val="21"/>
        </w:rPr>
        <w:t>Yes! All public and private school food authorities (SFAs) that participate in the National School Lunch Program (NSLP) in all 50 States,</w:t>
      </w:r>
      <w:r w:rsidR="008A2502">
        <w:rPr>
          <w:rFonts w:cs="Arial"/>
          <w:szCs w:val="21"/>
        </w:rPr>
        <w:t xml:space="preserve"> </w:t>
      </w:r>
      <w:r w:rsidRPr="00FA54AE">
        <w:rPr>
          <w:rFonts w:cs="Arial"/>
          <w:szCs w:val="21"/>
        </w:rPr>
        <w:t xml:space="preserve">as well as Guam, </w:t>
      </w:r>
      <w:r w:rsidR="00A864AA">
        <w:rPr>
          <w:rFonts w:cs="Arial"/>
          <w:szCs w:val="21"/>
        </w:rPr>
        <w:t xml:space="preserve">the Northern Mariana Islands, </w:t>
      </w:r>
      <w:r w:rsidRPr="00FA54AE">
        <w:rPr>
          <w:rFonts w:cs="Arial"/>
          <w:szCs w:val="21"/>
        </w:rPr>
        <w:t xml:space="preserve">Puerto Rico, the Virgin Islands, American Samoa, and Washington, D.C. should complete the </w:t>
      </w:r>
      <w:r w:rsidR="00C06076">
        <w:rPr>
          <w:rFonts w:cs="Arial"/>
          <w:szCs w:val="21"/>
        </w:rPr>
        <w:t>2027</w:t>
      </w:r>
      <w:r w:rsidRPr="00FA54AE">
        <w:rPr>
          <w:rFonts w:cs="Arial"/>
          <w:szCs w:val="21"/>
        </w:rPr>
        <w:t xml:space="preserve"> Census. This effort will help us understand </w:t>
      </w:r>
      <w:r w:rsidR="00A864AA">
        <w:rPr>
          <w:rFonts w:cs="Arial"/>
          <w:szCs w:val="21"/>
        </w:rPr>
        <w:t>which</w:t>
      </w:r>
      <w:r w:rsidRPr="00FA54AE">
        <w:rPr>
          <w:rFonts w:cs="Arial"/>
          <w:szCs w:val="21"/>
        </w:rPr>
        <w:t xml:space="preserve"> SFAs and schools do </w:t>
      </w:r>
      <w:r w:rsidR="002B5E44">
        <w:rPr>
          <w:rFonts w:cs="Arial"/>
          <w:szCs w:val="21"/>
        </w:rPr>
        <w:t xml:space="preserve">or do not do </w:t>
      </w:r>
      <w:r w:rsidRPr="00FA54AE">
        <w:rPr>
          <w:rFonts w:cs="Arial"/>
          <w:szCs w:val="21"/>
        </w:rPr>
        <w:t xml:space="preserve">farm to school activities and will help the USDA provide support </w:t>
      </w:r>
      <w:r w:rsidR="00A864AA">
        <w:rPr>
          <w:rFonts w:cs="Arial"/>
          <w:szCs w:val="21"/>
        </w:rPr>
        <w:t xml:space="preserve">for </w:t>
      </w:r>
      <w:r w:rsidRPr="00FA54AE">
        <w:rPr>
          <w:rFonts w:cs="Arial"/>
          <w:szCs w:val="21"/>
        </w:rPr>
        <w:t>farm to school activities in the future.</w:t>
      </w:r>
    </w:p>
    <w:p w:rsidR="00FA54AE" w:rsidRPr="00446E46" w:rsidP="00FA54AE" w14:paraId="6174244B" w14:textId="77777777">
      <w:pPr>
        <w:rPr>
          <w:rFonts w:cs="Arial"/>
          <w:b/>
          <w:color w:val="164883"/>
          <w:szCs w:val="21"/>
        </w:rPr>
      </w:pPr>
      <w:r w:rsidRPr="00446E46">
        <w:rPr>
          <w:rFonts w:cs="Arial"/>
          <w:b/>
          <w:color w:val="164883"/>
          <w:szCs w:val="21"/>
        </w:rPr>
        <w:t>What if I don’t know the answers to the Census questions?</w:t>
      </w:r>
    </w:p>
    <w:p w:rsidR="00A864AA" w:rsidP="00FA54AE" w14:paraId="41018BF9" w14:textId="77777777">
      <w:pPr>
        <w:rPr>
          <w:rFonts w:cs="Arial"/>
          <w:szCs w:val="21"/>
        </w:rPr>
      </w:pPr>
      <w:r w:rsidRPr="00FA54AE">
        <w:rPr>
          <w:rFonts w:cs="Arial"/>
          <w:szCs w:val="21"/>
        </w:rPr>
        <w:t>You may need to consult with your farm to school partners, such as vendors, school garden coordinators, foodservice staff, or teachers. To help you gather the necessary information for the Census, we prepared an optional worksheet that is available on the Census webpage. It will walk you through the information that will be helpful to collect ahead of completing the Census.</w:t>
      </w:r>
      <w:r>
        <w:rPr>
          <w:rFonts w:cs="Arial"/>
          <w:szCs w:val="21"/>
        </w:rPr>
        <w:t xml:space="preserve"> </w:t>
      </w:r>
    </w:p>
    <w:p w:rsidR="00FA54AE" w:rsidRPr="00A864AA" w:rsidP="00FA54AE" w14:paraId="3FA13EA4" w14:textId="7D92C49E">
      <w:pPr>
        <w:rPr>
          <w:rFonts w:cs="Arial"/>
          <w:szCs w:val="21"/>
        </w:rPr>
      </w:pPr>
      <w:r w:rsidRPr="00A864AA">
        <w:rPr>
          <w:rFonts w:cs="Arial"/>
          <w:szCs w:val="21"/>
        </w:rPr>
        <w:t>You can directly share the Census survey with others using the unique survey link</w:t>
      </w:r>
      <w:r w:rsidR="003B5E81">
        <w:rPr>
          <w:rFonts w:cs="Arial"/>
          <w:szCs w:val="21"/>
        </w:rPr>
        <w:t xml:space="preserve"> in this letter or</w:t>
      </w:r>
      <w:r w:rsidRPr="00A864AA">
        <w:rPr>
          <w:rFonts w:cs="Arial"/>
          <w:szCs w:val="21"/>
        </w:rPr>
        <w:t xml:space="preserve"> emailed to the SFA director. Anyone can access the survey using this link, and when they exit the survey, their responses will automatically be saved.  </w:t>
      </w:r>
    </w:p>
    <w:p w:rsidR="00A864AA" w:rsidRPr="00A864AA" w:rsidP="00FA54AE" w14:paraId="7DBF2EDA" w14:textId="2A756EF6">
      <w:pPr>
        <w:rPr>
          <w:rFonts w:cs="Arial"/>
          <w:szCs w:val="21"/>
        </w:rPr>
      </w:pPr>
      <w:r w:rsidRPr="00A864AA">
        <w:rPr>
          <w:rFonts w:cs="Arial"/>
          <w:szCs w:val="21"/>
        </w:rPr>
        <w:t xml:space="preserve">We ask that you please try to answer as many questions as possible, but it’s OK if you </w:t>
      </w:r>
      <w:r w:rsidRPr="00A864AA">
        <w:rPr>
          <w:rFonts w:cs="Arial"/>
          <w:szCs w:val="21"/>
        </w:rPr>
        <w:t>aren’t able to</w:t>
      </w:r>
      <w:r w:rsidRPr="00A864AA">
        <w:rPr>
          <w:rFonts w:cs="Arial"/>
          <w:szCs w:val="21"/>
        </w:rPr>
        <w:t xml:space="preserve"> answer them all or need to provide estimates for some.</w:t>
      </w:r>
    </w:p>
    <w:p w:rsidR="00FA54AE" w:rsidRPr="00446E46" w:rsidP="00FA54AE" w14:paraId="62A914A2" w14:textId="77777777">
      <w:pPr>
        <w:rPr>
          <w:rFonts w:cs="Arial"/>
          <w:b/>
          <w:color w:val="164883"/>
          <w:szCs w:val="21"/>
        </w:rPr>
      </w:pPr>
      <w:r w:rsidRPr="00446E46">
        <w:rPr>
          <w:rFonts w:cs="Arial"/>
          <w:b/>
          <w:color w:val="164883"/>
          <w:szCs w:val="21"/>
        </w:rPr>
        <w:t>I don’t think I am the correct person to complete the Census. I don’t know anything about Farm to school in my SFA.</w:t>
      </w:r>
    </w:p>
    <w:p w:rsidR="00A864AA" w:rsidRPr="00A864AA" w:rsidP="00996D7C" w14:paraId="45432160" w14:textId="4F09FEBA">
      <w:pPr>
        <w:autoSpaceDE w:val="0"/>
        <w:autoSpaceDN w:val="0"/>
        <w:spacing w:before="40" w:line="240" w:lineRule="auto"/>
        <w:rPr>
          <w:rFonts w:cs="Arial"/>
          <w:szCs w:val="21"/>
        </w:rPr>
      </w:pPr>
      <w:r w:rsidRPr="00A864AA">
        <w:rPr>
          <w:rFonts w:cs="Arial"/>
          <w:szCs w:val="21"/>
        </w:rPr>
        <w:t xml:space="preserve">If you don’t know about farm to school in your SFA and don’t know who else in your SFA should complete the survey, or if you are no longer associated with the SFA, please let the study team know by phone at </w:t>
      </w:r>
      <w:r w:rsidR="00C06076">
        <w:rPr>
          <w:rFonts w:cs="Arial"/>
          <w:szCs w:val="21"/>
        </w:rPr>
        <w:t>[study team phone number]</w:t>
      </w:r>
      <w:r w:rsidR="00996D7C">
        <w:rPr>
          <w:rFonts w:cs="Arial"/>
          <w:szCs w:val="21"/>
        </w:rPr>
        <w:t xml:space="preserve"> </w:t>
      </w:r>
      <w:r w:rsidRPr="00A864AA">
        <w:rPr>
          <w:rFonts w:cs="Arial"/>
          <w:szCs w:val="21"/>
        </w:rPr>
        <w:t xml:space="preserve">or by email at </w:t>
      </w:r>
      <w:r w:rsidR="00C06076">
        <w:t>[study team email].</w:t>
      </w:r>
    </w:p>
    <w:p w:rsidR="00FA54AE" w:rsidRPr="00446E46" w:rsidP="00FA54AE" w14:paraId="4962949C" w14:textId="77777777">
      <w:pPr>
        <w:rPr>
          <w:rFonts w:cs="Arial"/>
          <w:b/>
          <w:color w:val="164883"/>
          <w:szCs w:val="21"/>
        </w:rPr>
      </w:pPr>
      <w:r w:rsidRPr="00446E46">
        <w:rPr>
          <w:rFonts w:cs="Arial"/>
          <w:b/>
          <w:color w:val="164883"/>
          <w:szCs w:val="21"/>
        </w:rPr>
        <w:t>Do I need to complete all the Census questions at one time?</w:t>
      </w:r>
    </w:p>
    <w:p w:rsidR="00FA54AE" w:rsidRPr="00FA54AE" w:rsidP="00E46A8A" w14:paraId="65EC07F3" w14:textId="575C9B97">
      <w:pPr>
        <w:rPr>
          <w:rFonts w:cs="Arial"/>
          <w:szCs w:val="21"/>
        </w:rPr>
      </w:pPr>
      <w:r w:rsidRPr="00FA54AE">
        <w:rPr>
          <w:rFonts w:cs="Arial"/>
          <w:szCs w:val="21"/>
        </w:rPr>
        <w:t xml:space="preserve">No, you do not need to complete the Census all at once. </w:t>
      </w:r>
      <w:r w:rsidRPr="00E46A8A" w:rsidR="00E46A8A">
        <w:rPr>
          <w:rFonts w:cs="Arial"/>
          <w:szCs w:val="21"/>
        </w:rPr>
        <w:t>Your responses will be saved automatically upon closing out of the Census, and you can return to complete it later.</w:t>
      </w:r>
    </w:p>
    <w:p w:rsidR="00FA54AE" w:rsidRPr="00446E46" w:rsidP="00FA54AE" w14:paraId="2AF9E8F8" w14:textId="16C9D9E2">
      <w:pPr>
        <w:rPr>
          <w:rFonts w:cs="Arial"/>
          <w:b/>
          <w:color w:val="164883"/>
          <w:szCs w:val="21"/>
        </w:rPr>
      </w:pPr>
      <w:r w:rsidRPr="00446E46">
        <w:rPr>
          <w:rFonts w:cs="Arial"/>
          <w:b/>
          <w:color w:val="164883"/>
          <w:szCs w:val="21"/>
        </w:rPr>
        <w:t xml:space="preserve">How long will </w:t>
      </w:r>
      <w:r w:rsidRPr="00446E46" w:rsidR="003B5E81">
        <w:rPr>
          <w:rFonts w:cs="Arial"/>
          <w:b/>
          <w:color w:val="164883"/>
          <w:szCs w:val="21"/>
        </w:rPr>
        <w:t>it take me</w:t>
      </w:r>
      <w:r w:rsidRPr="00446E46">
        <w:rPr>
          <w:rFonts w:cs="Arial"/>
          <w:b/>
          <w:color w:val="164883"/>
          <w:szCs w:val="21"/>
        </w:rPr>
        <w:t xml:space="preserve"> to complete</w:t>
      </w:r>
      <w:r w:rsidRPr="00446E46" w:rsidR="003B5E81">
        <w:rPr>
          <w:rFonts w:cs="Arial"/>
          <w:b/>
          <w:color w:val="164883"/>
          <w:szCs w:val="21"/>
        </w:rPr>
        <w:t xml:space="preserve"> the Census</w:t>
      </w:r>
      <w:r w:rsidRPr="00446E46">
        <w:rPr>
          <w:rFonts w:cs="Arial"/>
          <w:b/>
          <w:color w:val="164883"/>
          <w:szCs w:val="21"/>
        </w:rPr>
        <w:t>?</w:t>
      </w:r>
    </w:p>
    <w:p w:rsidR="00FA54AE" w:rsidRPr="00FA54AE" w:rsidP="00FA54AE" w14:paraId="506B36F4" w14:textId="3563AC04">
      <w:pPr>
        <w:rPr>
          <w:rFonts w:cs="Arial"/>
          <w:szCs w:val="21"/>
        </w:rPr>
      </w:pPr>
      <w:r>
        <w:rPr>
          <w:rFonts w:cs="Arial"/>
          <w:szCs w:val="21"/>
        </w:rPr>
        <w:t xml:space="preserve">We anticipate that </w:t>
      </w:r>
      <w:r w:rsidR="006B230E">
        <w:rPr>
          <w:rFonts w:cs="Arial"/>
          <w:szCs w:val="21"/>
        </w:rPr>
        <w:t>the Census</w:t>
      </w:r>
      <w:r>
        <w:rPr>
          <w:rFonts w:cs="Arial"/>
          <w:szCs w:val="21"/>
        </w:rPr>
        <w:t xml:space="preserve"> will take</w:t>
      </w:r>
      <w:r w:rsidR="006B230E">
        <w:rPr>
          <w:rFonts w:cs="Arial"/>
          <w:szCs w:val="21"/>
        </w:rPr>
        <w:t xml:space="preserve"> at minimum 5 minutes and</w:t>
      </w:r>
      <w:r>
        <w:rPr>
          <w:rFonts w:cs="Arial"/>
          <w:szCs w:val="21"/>
        </w:rPr>
        <w:t xml:space="preserve"> on average 30 minutes, including time to gather the requested information. </w:t>
      </w:r>
      <w:r w:rsidR="006B230E">
        <w:rPr>
          <w:rFonts w:cs="Arial"/>
          <w:szCs w:val="21"/>
        </w:rPr>
        <w:t>The total time will depend on your level of participation in farm to school activities</w:t>
      </w:r>
      <w:r w:rsidRPr="00FA54AE">
        <w:rPr>
          <w:rFonts w:cs="Arial"/>
          <w:szCs w:val="21"/>
        </w:rPr>
        <w:t>.</w:t>
      </w:r>
    </w:p>
    <w:p w:rsidR="00FA54AE" w:rsidRPr="00446E46" w:rsidP="00FA54AE" w14:paraId="0094C09E" w14:textId="77777777">
      <w:pPr>
        <w:rPr>
          <w:rFonts w:cs="Arial"/>
          <w:color w:val="164883"/>
          <w:szCs w:val="21"/>
        </w:rPr>
      </w:pPr>
      <w:r w:rsidRPr="00446E46">
        <w:rPr>
          <w:rFonts w:cs="Arial"/>
          <w:b/>
          <w:color w:val="164883"/>
          <w:szCs w:val="21"/>
        </w:rPr>
        <w:t>Where can I find the final Census Report and data?</w:t>
      </w:r>
      <w:r w:rsidRPr="00446E46">
        <w:rPr>
          <w:rFonts w:cs="Arial"/>
          <w:color w:val="164883"/>
          <w:szCs w:val="21"/>
        </w:rPr>
        <w:t xml:space="preserve"> </w:t>
      </w:r>
    </w:p>
    <w:p w:rsidR="00FA54AE" w:rsidP="00A702C4" w14:paraId="717DDB97" w14:textId="034E77BD">
      <w:pPr>
        <w:rPr>
          <w:rFonts w:cs="Arial"/>
          <w:b/>
          <w:bCs/>
          <w:iCs/>
          <w:noProof/>
          <w:color w:val="000000" w:themeColor="text1"/>
          <w:szCs w:val="21"/>
        </w:rPr>
      </w:pPr>
      <w:r w:rsidRPr="00FA54AE">
        <w:rPr>
          <w:rFonts w:cs="Arial"/>
          <w:szCs w:val="21"/>
        </w:rPr>
        <w:t>When posted, the report</w:t>
      </w:r>
      <w:r w:rsidR="00A864AA">
        <w:rPr>
          <w:rFonts w:cs="Arial"/>
          <w:szCs w:val="21"/>
        </w:rPr>
        <w:t xml:space="preserve"> and findings</w:t>
      </w:r>
      <w:r w:rsidRPr="00FA54AE">
        <w:rPr>
          <w:rFonts w:cs="Arial"/>
          <w:szCs w:val="21"/>
        </w:rPr>
        <w:t xml:space="preserve"> will be available on this site: </w:t>
      </w:r>
      <w:hyperlink r:id="rId11" w:history="1">
        <w:r w:rsidRPr="00FA54AE">
          <w:rPr>
            <w:rStyle w:val="Hyperlink"/>
            <w:rFonts w:cs="Arial"/>
            <w:szCs w:val="21"/>
          </w:rPr>
          <w:t>https://farmtoschoolcensus.fns.usda.gov</w:t>
        </w:r>
      </w:hyperlink>
      <w:r w:rsidRPr="00FA54AE">
        <w:rPr>
          <w:rFonts w:cs="Arial"/>
          <w:szCs w:val="21"/>
        </w:rPr>
        <w:t>. Your personal data</w:t>
      </w:r>
      <w:r w:rsidR="00A864AA">
        <w:rPr>
          <w:rFonts w:cs="Arial"/>
          <w:szCs w:val="21"/>
        </w:rPr>
        <w:t xml:space="preserve"> (e.g., name and contact information)</w:t>
      </w:r>
      <w:r w:rsidRPr="00FA54AE">
        <w:rPr>
          <w:rFonts w:cs="Arial"/>
          <w:szCs w:val="21"/>
        </w:rPr>
        <w:t xml:space="preserve"> will not be linked to your Census responses, but all </w:t>
      </w:r>
      <w:r w:rsidR="00A864AA">
        <w:rPr>
          <w:rFonts w:cs="Arial"/>
          <w:szCs w:val="21"/>
        </w:rPr>
        <w:t>the responses for your SFA</w:t>
      </w:r>
      <w:r w:rsidRPr="00FA54AE">
        <w:rPr>
          <w:rFonts w:cs="Arial"/>
          <w:szCs w:val="21"/>
        </w:rPr>
        <w:t xml:space="preserve"> will be made publicly available, as they were in the past. </w:t>
      </w:r>
    </w:p>
    <w:sectPr w:rsidSect="00376D19">
      <w:pgSz w:w="12240" w:h="15840" w:code="1"/>
      <w:pgMar w:top="720" w:right="720" w:bottom="720" w:left="720" w:header="0" w:footer="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1A4D" w:rsidRPr="004A4DB9" w:rsidP="00A502F6" w14:paraId="7CB6140F" w14:textId="0ABDED9C">
    <w:pPr>
      <w:pStyle w:val="Header"/>
      <w:pBdr>
        <w:bottom w:val="none" w:sz="0" w:space="0" w:color="auto"/>
      </w:pBdr>
      <w:rPr>
        <w:color w:val="7F7F7F" w:themeColor="text1" w:themeTint="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E70E4F"/>
    <w:multiLevelType w:val="hybridMultilevel"/>
    <w:tmpl w:val="56EC32E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BE04E0"/>
    <w:multiLevelType w:val="hybridMultilevel"/>
    <w:tmpl w:val="65E46E3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7B97520"/>
    <w:multiLevelType w:val="hybridMultilevel"/>
    <w:tmpl w:val="A9A0E0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0007F35"/>
    <w:multiLevelType w:val="hybridMultilevel"/>
    <w:tmpl w:val="65E46E3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4F47C0E"/>
    <w:multiLevelType w:val="hybridMultilevel"/>
    <w:tmpl w:val="E1D422F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6043E86"/>
    <w:multiLevelType w:val="hybridMultilevel"/>
    <w:tmpl w:val="AD3C7F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DDB13E3"/>
    <w:multiLevelType w:val="hybridMultilevel"/>
    <w:tmpl w:val="474460D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nsid w:val="24CF5D02"/>
    <w:multiLevelType w:val="hybridMultilevel"/>
    <w:tmpl w:val="C462783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
    <w:nsid w:val="2EFB19DF"/>
    <w:multiLevelType w:val="hybridMultilevel"/>
    <w:tmpl w:val="F3EE97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1A65C57"/>
    <w:multiLevelType w:val="hybridMultilevel"/>
    <w:tmpl w:val="036C9A9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71C62F5"/>
    <w:multiLevelType w:val="hybridMultilevel"/>
    <w:tmpl w:val="435A53EA"/>
    <w:lvl w:ilvl="0">
      <w:start w:val="1"/>
      <w:numFmt w:val="bullet"/>
      <w:lvlText w:val=""/>
      <w:lvlJc w:val="left"/>
      <w:pPr>
        <w:ind w:left="720" w:hanging="360"/>
      </w:pPr>
      <w:rPr>
        <w:rFonts w:ascii="Symbol" w:hAnsi="Symbol" w:hint="default"/>
        <w:color w:val="FF000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990"/>
        </w:tabs>
        <w:ind w:left="99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Jc w:val="left"/>
      <w:pPr>
        <w:tabs>
          <w:tab w:val="num" w:pos="0"/>
        </w:tabs>
        <w:ind w:left="0" w:firstLine="0"/>
      </w:pPr>
      <w:rPr>
        <w:rFonts w:hint="default"/>
      </w:rPr>
    </w:lvl>
    <w:lvl w:ilvl="4">
      <w:start w:val="1"/>
      <w:numFmt w:val="none"/>
      <w:pStyle w:val="Heading5"/>
      <w:suff w:val="nothing"/>
      <w:lvlJc w:val="left"/>
      <w:pPr>
        <w:ind w:left="0" w:firstLine="0"/>
      </w:pPr>
      <w:rPr>
        <w:rFonts w:hint="default"/>
      </w:rPr>
    </w:lvl>
    <w:lvl w:ilvl="5">
      <w:start w:val="1"/>
      <w:numFmt w:val="none"/>
      <w:pStyle w:val="Heading6"/>
      <w:suff w:val="nothing"/>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3">
    <w:nsid w:val="491319D0"/>
    <w:multiLevelType w:val="hybridMultilevel"/>
    <w:tmpl w:val="7A2423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52D043B5"/>
    <w:multiLevelType w:val="hybridMultilevel"/>
    <w:tmpl w:val="F342C7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90F23EC"/>
    <w:multiLevelType w:val="hybridMultilevel"/>
    <w:tmpl w:val="286297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nsid w:val="79D53A42"/>
    <w:multiLevelType w:val="hybridMultilevel"/>
    <w:tmpl w:val="4E629B2E"/>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nsid w:val="7CCB3983"/>
    <w:multiLevelType w:val="hybridMultilevel"/>
    <w:tmpl w:val="65E46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7FCF753D"/>
    <w:multiLevelType w:val="hybridMultilevel"/>
    <w:tmpl w:val="A1E6A41C"/>
    <w:lvl w:ilvl="0">
      <w:start w:val="1"/>
      <w:numFmt w:val="bullet"/>
      <w:pStyle w:val="Bullet2"/>
      <w:lvlText w:val=""/>
      <w:lvlJc w:val="left"/>
      <w:pPr>
        <w:tabs>
          <w:tab w:val="num" w:pos="720"/>
        </w:tabs>
        <w:ind w:left="720" w:hanging="360"/>
      </w:pPr>
      <w:rPr>
        <w:rFonts w:ascii="Symbol" w:hAnsi="Symbol" w:hint="default"/>
        <w:color w:val="0000AC"/>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1933464862">
    <w:abstractNumId w:val="7"/>
  </w:num>
  <w:num w:numId="2" w16cid:durableId="955019380">
    <w:abstractNumId w:val="16"/>
  </w:num>
  <w:num w:numId="3" w16cid:durableId="1505852345">
    <w:abstractNumId w:val="18"/>
  </w:num>
  <w:num w:numId="4" w16cid:durableId="1025254457">
    <w:abstractNumId w:val="12"/>
  </w:num>
  <w:num w:numId="5" w16cid:durableId="1825584114">
    <w:abstractNumId w:val="20"/>
  </w:num>
  <w:num w:numId="6" w16cid:durableId="1376613066">
    <w:abstractNumId w:val="11"/>
  </w:num>
  <w:num w:numId="7" w16cid:durableId="453912163">
    <w:abstractNumId w:val="6"/>
  </w:num>
  <w:num w:numId="8" w16cid:durableId="1420903134">
    <w:abstractNumId w:val="5"/>
  </w:num>
  <w:num w:numId="9" w16cid:durableId="1492217218">
    <w:abstractNumId w:val="9"/>
  </w:num>
  <w:num w:numId="10" w16cid:durableId="334840767">
    <w:abstractNumId w:val="14"/>
  </w:num>
  <w:num w:numId="11" w16cid:durableId="1495418935">
    <w:abstractNumId w:val="1"/>
  </w:num>
  <w:num w:numId="12" w16cid:durableId="1743873245">
    <w:abstractNumId w:val="13"/>
  </w:num>
  <w:num w:numId="13" w16cid:durableId="523132010">
    <w:abstractNumId w:val="19"/>
  </w:num>
  <w:num w:numId="14" w16cid:durableId="2022196848">
    <w:abstractNumId w:val="18"/>
  </w:num>
  <w:num w:numId="15" w16cid:durableId="811563440">
    <w:abstractNumId w:val="18"/>
  </w:num>
  <w:num w:numId="16" w16cid:durableId="188567728">
    <w:abstractNumId w:val="18"/>
  </w:num>
  <w:num w:numId="17" w16cid:durableId="560337110">
    <w:abstractNumId w:val="18"/>
  </w:num>
  <w:num w:numId="18" w16cid:durableId="378364301">
    <w:abstractNumId w:val="18"/>
  </w:num>
  <w:num w:numId="19" w16cid:durableId="504324906">
    <w:abstractNumId w:val="18"/>
  </w:num>
  <w:num w:numId="20" w16cid:durableId="1904366931">
    <w:abstractNumId w:val="18"/>
  </w:num>
  <w:num w:numId="21" w16cid:durableId="463281537">
    <w:abstractNumId w:val="18"/>
  </w:num>
  <w:num w:numId="22" w16cid:durableId="1496722649">
    <w:abstractNumId w:val="18"/>
  </w:num>
  <w:num w:numId="23" w16cid:durableId="2123958896">
    <w:abstractNumId w:val="18"/>
  </w:num>
  <w:num w:numId="24" w16cid:durableId="1040594096">
    <w:abstractNumId w:val="18"/>
  </w:num>
  <w:num w:numId="25" w16cid:durableId="1764257654">
    <w:abstractNumId w:val="18"/>
  </w:num>
  <w:num w:numId="26" w16cid:durableId="1106926924">
    <w:abstractNumId w:val="18"/>
  </w:num>
  <w:num w:numId="27" w16cid:durableId="1771927419">
    <w:abstractNumId w:val="18"/>
  </w:num>
  <w:num w:numId="28" w16cid:durableId="995113787">
    <w:abstractNumId w:val="18"/>
  </w:num>
  <w:num w:numId="29" w16cid:durableId="184486521">
    <w:abstractNumId w:val="18"/>
  </w:num>
  <w:num w:numId="30" w16cid:durableId="1099251872">
    <w:abstractNumId w:val="2"/>
  </w:num>
  <w:num w:numId="31" w16cid:durableId="1043865251">
    <w:abstractNumId w:val="8"/>
  </w:num>
  <w:num w:numId="32" w16cid:durableId="275530906">
    <w:abstractNumId w:val="0"/>
  </w:num>
  <w:num w:numId="33" w16cid:durableId="195047261">
    <w:abstractNumId w:val="15"/>
  </w:num>
  <w:num w:numId="34" w16cid:durableId="1214541361">
    <w:abstractNumId w:val="4"/>
  </w:num>
  <w:num w:numId="35" w16cid:durableId="666709428">
    <w:abstractNumId w:val="10"/>
  </w:num>
  <w:num w:numId="36" w16cid:durableId="6860581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42684056">
    <w:abstractNumId w:val="3"/>
  </w:num>
  <w:num w:numId="38" w16cid:durableId="1249651082">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stylePaneFormatFilter w:val="3001" w:allStyles="1" w:alternateStyleNames="0" w:clearFormatting="1" w:customStyles="0" w:directFormattingOnNumbering="0" w:directFormattingOnParagraphs="0" w:directFormattingOnRuns="0" w:directFormattingOnTables="0" w:headingStyles="0" w:latentStyles="0" w:numberingStyles="0" w:stylesInUse="0" w:tableStyles="0" w:top3HeadingStyles="1" w:visibleStyles="0"/>
  <w:doNotTrackFormatting/>
  <w:defaultTabStop w:val="360"/>
  <w:drawingGridHorizontalSpacing w:val="110"/>
  <w:drawingGridVerticalSpacing w:val="299"/>
  <w:displayHorizontalDrawingGridEvery w:val="0"/>
  <w:displayVerticalDrawingGridEvery w:val="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91C6A"/>
    <w:rsid w:val="000039F7"/>
    <w:rsid w:val="00003A2C"/>
    <w:rsid w:val="00006B3A"/>
    <w:rsid w:val="00010C87"/>
    <w:rsid w:val="000136F3"/>
    <w:rsid w:val="00016E17"/>
    <w:rsid w:val="0002216E"/>
    <w:rsid w:val="00036103"/>
    <w:rsid w:val="00036423"/>
    <w:rsid w:val="00040280"/>
    <w:rsid w:val="00040E00"/>
    <w:rsid w:val="0004242A"/>
    <w:rsid w:val="00045C85"/>
    <w:rsid w:val="00046728"/>
    <w:rsid w:val="000525E0"/>
    <w:rsid w:val="000526E8"/>
    <w:rsid w:val="00053EEF"/>
    <w:rsid w:val="000543DC"/>
    <w:rsid w:val="00055022"/>
    <w:rsid w:val="000572A9"/>
    <w:rsid w:val="0005750B"/>
    <w:rsid w:val="00057FDA"/>
    <w:rsid w:val="0006045E"/>
    <w:rsid w:val="00062ED3"/>
    <w:rsid w:val="0006587B"/>
    <w:rsid w:val="00070322"/>
    <w:rsid w:val="00071D7F"/>
    <w:rsid w:val="0008246B"/>
    <w:rsid w:val="00082D01"/>
    <w:rsid w:val="00083B45"/>
    <w:rsid w:val="00087856"/>
    <w:rsid w:val="000902AA"/>
    <w:rsid w:val="00090906"/>
    <w:rsid w:val="00091424"/>
    <w:rsid w:val="00091C6A"/>
    <w:rsid w:val="00095D40"/>
    <w:rsid w:val="00095E2D"/>
    <w:rsid w:val="00096CC3"/>
    <w:rsid w:val="000A00A2"/>
    <w:rsid w:val="000A05D2"/>
    <w:rsid w:val="000A13C0"/>
    <w:rsid w:val="000A1C6D"/>
    <w:rsid w:val="000A7D69"/>
    <w:rsid w:val="000B1F7B"/>
    <w:rsid w:val="000B33D1"/>
    <w:rsid w:val="000B575C"/>
    <w:rsid w:val="000B6A71"/>
    <w:rsid w:val="000B799E"/>
    <w:rsid w:val="000C0A39"/>
    <w:rsid w:val="000C3040"/>
    <w:rsid w:val="000C5129"/>
    <w:rsid w:val="000D1234"/>
    <w:rsid w:val="000D432A"/>
    <w:rsid w:val="000D53F1"/>
    <w:rsid w:val="000D5777"/>
    <w:rsid w:val="000D67EA"/>
    <w:rsid w:val="000D6896"/>
    <w:rsid w:val="000D7DC1"/>
    <w:rsid w:val="000E1D36"/>
    <w:rsid w:val="000E6B75"/>
    <w:rsid w:val="000E7C36"/>
    <w:rsid w:val="000F13A7"/>
    <w:rsid w:val="000F21DB"/>
    <w:rsid w:val="000F4C44"/>
    <w:rsid w:val="000F5246"/>
    <w:rsid w:val="000F53F4"/>
    <w:rsid w:val="000F5A61"/>
    <w:rsid w:val="000F6F19"/>
    <w:rsid w:val="00101372"/>
    <w:rsid w:val="00102D56"/>
    <w:rsid w:val="001034D7"/>
    <w:rsid w:val="00103835"/>
    <w:rsid w:val="00104F2A"/>
    <w:rsid w:val="00105E89"/>
    <w:rsid w:val="00107A04"/>
    <w:rsid w:val="0011170B"/>
    <w:rsid w:val="00116D10"/>
    <w:rsid w:val="001178CA"/>
    <w:rsid w:val="00120F02"/>
    <w:rsid w:val="00123FBE"/>
    <w:rsid w:val="00124AC3"/>
    <w:rsid w:val="001262C8"/>
    <w:rsid w:val="00127D03"/>
    <w:rsid w:val="001307A5"/>
    <w:rsid w:val="001332DD"/>
    <w:rsid w:val="00133465"/>
    <w:rsid w:val="0013420D"/>
    <w:rsid w:val="00135315"/>
    <w:rsid w:val="001368D3"/>
    <w:rsid w:val="0014737D"/>
    <w:rsid w:val="001508BD"/>
    <w:rsid w:val="00152153"/>
    <w:rsid w:val="00152155"/>
    <w:rsid w:val="00153573"/>
    <w:rsid w:val="00156206"/>
    <w:rsid w:val="001576C2"/>
    <w:rsid w:val="00157E04"/>
    <w:rsid w:val="00160657"/>
    <w:rsid w:val="00160B87"/>
    <w:rsid w:val="001677DC"/>
    <w:rsid w:val="0017188C"/>
    <w:rsid w:val="00172119"/>
    <w:rsid w:val="001746B2"/>
    <w:rsid w:val="00176226"/>
    <w:rsid w:val="00177093"/>
    <w:rsid w:val="001773AA"/>
    <w:rsid w:val="00181617"/>
    <w:rsid w:val="00183C44"/>
    <w:rsid w:val="00184350"/>
    <w:rsid w:val="0019109C"/>
    <w:rsid w:val="001961E6"/>
    <w:rsid w:val="001A04CE"/>
    <w:rsid w:val="001A0E0A"/>
    <w:rsid w:val="001A10DB"/>
    <w:rsid w:val="001A23B5"/>
    <w:rsid w:val="001A2D66"/>
    <w:rsid w:val="001A403F"/>
    <w:rsid w:val="001A4633"/>
    <w:rsid w:val="001A5866"/>
    <w:rsid w:val="001B0DC3"/>
    <w:rsid w:val="001B20D9"/>
    <w:rsid w:val="001B30FB"/>
    <w:rsid w:val="001B4359"/>
    <w:rsid w:val="001B4509"/>
    <w:rsid w:val="001C0891"/>
    <w:rsid w:val="001C10AF"/>
    <w:rsid w:val="001C116E"/>
    <w:rsid w:val="001C60D2"/>
    <w:rsid w:val="001D0975"/>
    <w:rsid w:val="001D2BAE"/>
    <w:rsid w:val="001D337E"/>
    <w:rsid w:val="001D4FDD"/>
    <w:rsid w:val="001E0A15"/>
    <w:rsid w:val="001E13A2"/>
    <w:rsid w:val="001E2CF1"/>
    <w:rsid w:val="001E381C"/>
    <w:rsid w:val="001E6AC3"/>
    <w:rsid w:val="001F5194"/>
    <w:rsid w:val="001F5AB2"/>
    <w:rsid w:val="001F60CB"/>
    <w:rsid w:val="00200E58"/>
    <w:rsid w:val="002032F0"/>
    <w:rsid w:val="002064D3"/>
    <w:rsid w:val="00206A85"/>
    <w:rsid w:val="002106BF"/>
    <w:rsid w:val="00212412"/>
    <w:rsid w:val="00212CAB"/>
    <w:rsid w:val="002176B8"/>
    <w:rsid w:val="002216AD"/>
    <w:rsid w:val="00221D99"/>
    <w:rsid w:val="00223018"/>
    <w:rsid w:val="00223A9F"/>
    <w:rsid w:val="002259E0"/>
    <w:rsid w:val="0022618B"/>
    <w:rsid w:val="0022674D"/>
    <w:rsid w:val="00227977"/>
    <w:rsid w:val="002309F8"/>
    <w:rsid w:val="00230C4A"/>
    <w:rsid w:val="0023449A"/>
    <w:rsid w:val="00235F88"/>
    <w:rsid w:val="0024150B"/>
    <w:rsid w:val="002441E1"/>
    <w:rsid w:val="002538F6"/>
    <w:rsid w:val="00255975"/>
    <w:rsid w:val="002561AE"/>
    <w:rsid w:val="00256226"/>
    <w:rsid w:val="00257B67"/>
    <w:rsid w:val="0026070A"/>
    <w:rsid w:val="00260D31"/>
    <w:rsid w:val="00260E8A"/>
    <w:rsid w:val="00267CA4"/>
    <w:rsid w:val="002702F7"/>
    <w:rsid w:val="0027359A"/>
    <w:rsid w:val="00273EAA"/>
    <w:rsid w:val="002764B5"/>
    <w:rsid w:val="00276702"/>
    <w:rsid w:val="00281A86"/>
    <w:rsid w:val="0028328D"/>
    <w:rsid w:val="002838F5"/>
    <w:rsid w:val="00285BB6"/>
    <w:rsid w:val="00291380"/>
    <w:rsid w:val="0029491C"/>
    <w:rsid w:val="002A2DA8"/>
    <w:rsid w:val="002A4078"/>
    <w:rsid w:val="002A5CE0"/>
    <w:rsid w:val="002A780F"/>
    <w:rsid w:val="002B2F3C"/>
    <w:rsid w:val="002B5BC4"/>
    <w:rsid w:val="002B5E44"/>
    <w:rsid w:val="002C27B2"/>
    <w:rsid w:val="002C280D"/>
    <w:rsid w:val="002C32AB"/>
    <w:rsid w:val="002C41F9"/>
    <w:rsid w:val="002C4495"/>
    <w:rsid w:val="002C554C"/>
    <w:rsid w:val="002C5AC8"/>
    <w:rsid w:val="002C76AB"/>
    <w:rsid w:val="002C7EA1"/>
    <w:rsid w:val="002D4536"/>
    <w:rsid w:val="002D5525"/>
    <w:rsid w:val="002D5954"/>
    <w:rsid w:val="002E203C"/>
    <w:rsid w:val="002E29EC"/>
    <w:rsid w:val="002E6E56"/>
    <w:rsid w:val="002F485E"/>
    <w:rsid w:val="002F48C8"/>
    <w:rsid w:val="002F55CE"/>
    <w:rsid w:val="002F76F5"/>
    <w:rsid w:val="00302C43"/>
    <w:rsid w:val="003105D5"/>
    <w:rsid w:val="00311DBD"/>
    <w:rsid w:val="00313A54"/>
    <w:rsid w:val="00314A8A"/>
    <w:rsid w:val="0031631E"/>
    <w:rsid w:val="003211B4"/>
    <w:rsid w:val="00321991"/>
    <w:rsid w:val="00324EC2"/>
    <w:rsid w:val="00324F30"/>
    <w:rsid w:val="003279F2"/>
    <w:rsid w:val="00331819"/>
    <w:rsid w:val="00334354"/>
    <w:rsid w:val="0034214A"/>
    <w:rsid w:val="00342BA9"/>
    <w:rsid w:val="0034338B"/>
    <w:rsid w:val="00344665"/>
    <w:rsid w:val="003455BC"/>
    <w:rsid w:val="00345C39"/>
    <w:rsid w:val="00351148"/>
    <w:rsid w:val="00354503"/>
    <w:rsid w:val="003571B4"/>
    <w:rsid w:val="003623F0"/>
    <w:rsid w:val="003636D4"/>
    <w:rsid w:val="00370164"/>
    <w:rsid w:val="003711CD"/>
    <w:rsid w:val="00373E55"/>
    <w:rsid w:val="0037432B"/>
    <w:rsid w:val="0037678E"/>
    <w:rsid w:val="00376D19"/>
    <w:rsid w:val="00380DB1"/>
    <w:rsid w:val="00380EBD"/>
    <w:rsid w:val="00383554"/>
    <w:rsid w:val="00383664"/>
    <w:rsid w:val="00383BFC"/>
    <w:rsid w:val="0038407A"/>
    <w:rsid w:val="00384611"/>
    <w:rsid w:val="00384785"/>
    <w:rsid w:val="00384CA0"/>
    <w:rsid w:val="00384F88"/>
    <w:rsid w:val="0038608E"/>
    <w:rsid w:val="00387040"/>
    <w:rsid w:val="003870BA"/>
    <w:rsid w:val="00395A89"/>
    <w:rsid w:val="003970C2"/>
    <w:rsid w:val="003A23CA"/>
    <w:rsid w:val="003A26D1"/>
    <w:rsid w:val="003A2FA8"/>
    <w:rsid w:val="003A3403"/>
    <w:rsid w:val="003A7221"/>
    <w:rsid w:val="003A765E"/>
    <w:rsid w:val="003B0316"/>
    <w:rsid w:val="003B171E"/>
    <w:rsid w:val="003B3E3F"/>
    <w:rsid w:val="003B4770"/>
    <w:rsid w:val="003B4EC8"/>
    <w:rsid w:val="003B5E81"/>
    <w:rsid w:val="003B6020"/>
    <w:rsid w:val="003B7317"/>
    <w:rsid w:val="003B7447"/>
    <w:rsid w:val="003C1360"/>
    <w:rsid w:val="003C20BF"/>
    <w:rsid w:val="003C22E6"/>
    <w:rsid w:val="003C545B"/>
    <w:rsid w:val="003D5616"/>
    <w:rsid w:val="003E3D38"/>
    <w:rsid w:val="003E666B"/>
    <w:rsid w:val="003E682A"/>
    <w:rsid w:val="003F2E98"/>
    <w:rsid w:val="003F3E19"/>
    <w:rsid w:val="003F4518"/>
    <w:rsid w:val="003F5ADA"/>
    <w:rsid w:val="00402A8E"/>
    <w:rsid w:val="00405A1C"/>
    <w:rsid w:val="00411D9B"/>
    <w:rsid w:val="004142F2"/>
    <w:rsid w:val="00414B2E"/>
    <w:rsid w:val="0042040F"/>
    <w:rsid w:val="00423092"/>
    <w:rsid w:val="00423CB4"/>
    <w:rsid w:val="004253E8"/>
    <w:rsid w:val="0042679C"/>
    <w:rsid w:val="00427EA9"/>
    <w:rsid w:val="00430870"/>
    <w:rsid w:val="004319BC"/>
    <w:rsid w:val="004350B0"/>
    <w:rsid w:val="0043510B"/>
    <w:rsid w:val="00436CE5"/>
    <w:rsid w:val="00437BD7"/>
    <w:rsid w:val="00446E46"/>
    <w:rsid w:val="0045024C"/>
    <w:rsid w:val="0045353B"/>
    <w:rsid w:val="00453FE3"/>
    <w:rsid w:val="00460EFD"/>
    <w:rsid w:val="00463383"/>
    <w:rsid w:val="004637E7"/>
    <w:rsid w:val="00470AB4"/>
    <w:rsid w:val="00472E16"/>
    <w:rsid w:val="004734DF"/>
    <w:rsid w:val="00475170"/>
    <w:rsid w:val="00475B96"/>
    <w:rsid w:val="004777EE"/>
    <w:rsid w:val="00480AF8"/>
    <w:rsid w:val="0048393A"/>
    <w:rsid w:val="00486943"/>
    <w:rsid w:val="00494FAA"/>
    <w:rsid w:val="00495B91"/>
    <w:rsid w:val="004A18C7"/>
    <w:rsid w:val="004A1DD1"/>
    <w:rsid w:val="004A3A22"/>
    <w:rsid w:val="004A4DB9"/>
    <w:rsid w:val="004A5408"/>
    <w:rsid w:val="004B47DD"/>
    <w:rsid w:val="004B68CF"/>
    <w:rsid w:val="004B6CE8"/>
    <w:rsid w:val="004C008C"/>
    <w:rsid w:val="004C18DF"/>
    <w:rsid w:val="004C29E5"/>
    <w:rsid w:val="004C2B46"/>
    <w:rsid w:val="004C48D2"/>
    <w:rsid w:val="004D4C6D"/>
    <w:rsid w:val="004D6DC5"/>
    <w:rsid w:val="004D6EC2"/>
    <w:rsid w:val="004D75FD"/>
    <w:rsid w:val="004E01A4"/>
    <w:rsid w:val="004E0341"/>
    <w:rsid w:val="004E31F9"/>
    <w:rsid w:val="004E4CE1"/>
    <w:rsid w:val="004E61B7"/>
    <w:rsid w:val="004F246C"/>
    <w:rsid w:val="004F6742"/>
    <w:rsid w:val="004F709B"/>
    <w:rsid w:val="00503049"/>
    <w:rsid w:val="00503483"/>
    <w:rsid w:val="00507ACC"/>
    <w:rsid w:val="00512C87"/>
    <w:rsid w:val="005227D7"/>
    <w:rsid w:val="00523964"/>
    <w:rsid w:val="005248A6"/>
    <w:rsid w:val="005269D0"/>
    <w:rsid w:val="005273A2"/>
    <w:rsid w:val="00530A3C"/>
    <w:rsid w:val="00534B03"/>
    <w:rsid w:val="00534C33"/>
    <w:rsid w:val="005369F0"/>
    <w:rsid w:val="00536DB4"/>
    <w:rsid w:val="00537DF7"/>
    <w:rsid w:val="0054025D"/>
    <w:rsid w:val="00547446"/>
    <w:rsid w:val="00550691"/>
    <w:rsid w:val="0055083A"/>
    <w:rsid w:val="0055123E"/>
    <w:rsid w:val="00554BB5"/>
    <w:rsid w:val="005557CA"/>
    <w:rsid w:val="00557366"/>
    <w:rsid w:val="00557B8B"/>
    <w:rsid w:val="00564794"/>
    <w:rsid w:val="00573EF3"/>
    <w:rsid w:val="00574572"/>
    <w:rsid w:val="00574836"/>
    <w:rsid w:val="00576BFC"/>
    <w:rsid w:val="00580741"/>
    <w:rsid w:val="0058125E"/>
    <w:rsid w:val="00585CA4"/>
    <w:rsid w:val="00586BB1"/>
    <w:rsid w:val="00593004"/>
    <w:rsid w:val="00595618"/>
    <w:rsid w:val="00597948"/>
    <w:rsid w:val="005A3BB7"/>
    <w:rsid w:val="005B1AC5"/>
    <w:rsid w:val="005B4E53"/>
    <w:rsid w:val="005B6A25"/>
    <w:rsid w:val="005C1A4D"/>
    <w:rsid w:val="005C3DE4"/>
    <w:rsid w:val="005C4647"/>
    <w:rsid w:val="005C6381"/>
    <w:rsid w:val="005D6650"/>
    <w:rsid w:val="005E0CF2"/>
    <w:rsid w:val="005E2AEA"/>
    <w:rsid w:val="005E5BA1"/>
    <w:rsid w:val="005E6B70"/>
    <w:rsid w:val="005E7F4E"/>
    <w:rsid w:val="005F6BF5"/>
    <w:rsid w:val="00601B52"/>
    <w:rsid w:val="006031AF"/>
    <w:rsid w:val="00604FEA"/>
    <w:rsid w:val="0060505B"/>
    <w:rsid w:val="0061090F"/>
    <w:rsid w:val="0061206E"/>
    <w:rsid w:val="006122D8"/>
    <w:rsid w:val="0061247A"/>
    <w:rsid w:val="006133D5"/>
    <w:rsid w:val="0061341D"/>
    <w:rsid w:val="00615938"/>
    <w:rsid w:val="00620D79"/>
    <w:rsid w:val="006244E8"/>
    <w:rsid w:val="00626FB4"/>
    <w:rsid w:val="0063014E"/>
    <w:rsid w:val="0063253E"/>
    <w:rsid w:val="00640872"/>
    <w:rsid w:val="006437F2"/>
    <w:rsid w:val="0064446D"/>
    <w:rsid w:val="006455C2"/>
    <w:rsid w:val="0065112D"/>
    <w:rsid w:val="00651DD5"/>
    <w:rsid w:val="00653604"/>
    <w:rsid w:val="00657FB6"/>
    <w:rsid w:val="006601A0"/>
    <w:rsid w:val="0066134E"/>
    <w:rsid w:val="00671689"/>
    <w:rsid w:val="006774A0"/>
    <w:rsid w:val="006814BB"/>
    <w:rsid w:val="006840EB"/>
    <w:rsid w:val="006872C2"/>
    <w:rsid w:val="006879E5"/>
    <w:rsid w:val="00690D0B"/>
    <w:rsid w:val="00692B3B"/>
    <w:rsid w:val="0069342C"/>
    <w:rsid w:val="00694467"/>
    <w:rsid w:val="006A3852"/>
    <w:rsid w:val="006A541C"/>
    <w:rsid w:val="006A5B3B"/>
    <w:rsid w:val="006A6275"/>
    <w:rsid w:val="006A74A4"/>
    <w:rsid w:val="006A7AC7"/>
    <w:rsid w:val="006B0128"/>
    <w:rsid w:val="006B1259"/>
    <w:rsid w:val="006B1DA6"/>
    <w:rsid w:val="006B230E"/>
    <w:rsid w:val="006B28AE"/>
    <w:rsid w:val="006B381B"/>
    <w:rsid w:val="006C7A4C"/>
    <w:rsid w:val="006C7BAF"/>
    <w:rsid w:val="006D2E76"/>
    <w:rsid w:val="006D406B"/>
    <w:rsid w:val="006D54A8"/>
    <w:rsid w:val="006E0A45"/>
    <w:rsid w:val="006E2B32"/>
    <w:rsid w:val="006E309C"/>
    <w:rsid w:val="006E3597"/>
    <w:rsid w:val="006F0D61"/>
    <w:rsid w:val="006F2B34"/>
    <w:rsid w:val="006F5643"/>
    <w:rsid w:val="006F69D6"/>
    <w:rsid w:val="006F7334"/>
    <w:rsid w:val="00700DEF"/>
    <w:rsid w:val="0070415D"/>
    <w:rsid w:val="00704266"/>
    <w:rsid w:val="007057ED"/>
    <w:rsid w:val="0070672F"/>
    <w:rsid w:val="00707C0E"/>
    <w:rsid w:val="00710374"/>
    <w:rsid w:val="007105A6"/>
    <w:rsid w:val="00715417"/>
    <w:rsid w:val="00715704"/>
    <w:rsid w:val="00715B14"/>
    <w:rsid w:val="007178CF"/>
    <w:rsid w:val="00723BC0"/>
    <w:rsid w:val="00724FB8"/>
    <w:rsid w:val="00726DD4"/>
    <w:rsid w:val="00730C8F"/>
    <w:rsid w:val="00730F56"/>
    <w:rsid w:val="0074087C"/>
    <w:rsid w:val="00740F16"/>
    <w:rsid w:val="00744E2C"/>
    <w:rsid w:val="00745E39"/>
    <w:rsid w:val="00746F05"/>
    <w:rsid w:val="00752119"/>
    <w:rsid w:val="00754408"/>
    <w:rsid w:val="0076022C"/>
    <w:rsid w:val="00760BD8"/>
    <w:rsid w:val="00761222"/>
    <w:rsid w:val="007631C7"/>
    <w:rsid w:val="00763C87"/>
    <w:rsid w:val="00763CCC"/>
    <w:rsid w:val="0076740B"/>
    <w:rsid w:val="00773221"/>
    <w:rsid w:val="00773A70"/>
    <w:rsid w:val="007747DC"/>
    <w:rsid w:val="00776C72"/>
    <w:rsid w:val="00780B00"/>
    <w:rsid w:val="0078258F"/>
    <w:rsid w:val="007846BC"/>
    <w:rsid w:val="00786264"/>
    <w:rsid w:val="0079221B"/>
    <w:rsid w:val="00794348"/>
    <w:rsid w:val="00794B6E"/>
    <w:rsid w:val="0079673E"/>
    <w:rsid w:val="007969A4"/>
    <w:rsid w:val="00797A3C"/>
    <w:rsid w:val="007A0114"/>
    <w:rsid w:val="007A3E32"/>
    <w:rsid w:val="007B0A92"/>
    <w:rsid w:val="007B1321"/>
    <w:rsid w:val="007B1904"/>
    <w:rsid w:val="007B3C07"/>
    <w:rsid w:val="007B6038"/>
    <w:rsid w:val="007C789A"/>
    <w:rsid w:val="007D0FD2"/>
    <w:rsid w:val="007D5E09"/>
    <w:rsid w:val="007D6370"/>
    <w:rsid w:val="007E092F"/>
    <w:rsid w:val="007E3AE0"/>
    <w:rsid w:val="007E44DB"/>
    <w:rsid w:val="007E5EC0"/>
    <w:rsid w:val="007E78C1"/>
    <w:rsid w:val="0080098A"/>
    <w:rsid w:val="00801761"/>
    <w:rsid w:val="00804A08"/>
    <w:rsid w:val="00810082"/>
    <w:rsid w:val="0081109A"/>
    <w:rsid w:val="008111EB"/>
    <w:rsid w:val="008130C9"/>
    <w:rsid w:val="00813D02"/>
    <w:rsid w:val="00814833"/>
    <w:rsid w:val="0082033D"/>
    <w:rsid w:val="008222AD"/>
    <w:rsid w:val="008254BE"/>
    <w:rsid w:val="00825BDE"/>
    <w:rsid w:val="00825C6A"/>
    <w:rsid w:val="0083104D"/>
    <w:rsid w:val="008312E1"/>
    <w:rsid w:val="008321BC"/>
    <w:rsid w:val="008349AE"/>
    <w:rsid w:val="00840098"/>
    <w:rsid w:val="008400D4"/>
    <w:rsid w:val="008429A9"/>
    <w:rsid w:val="00843235"/>
    <w:rsid w:val="008457D0"/>
    <w:rsid w:val="00846434"/>
    <w:rsid w:val="00846D77"/>
    <w:rsid w:val="00852480"/>
    <w:rsid w:val="0085348C"/>
    <w:rsid w:val="00855D9E"/>
    <w:rsid w:val="00856632"/>
    <w:rsid w:val="0086010F"/>
    <w:rsid w:val="008617CB"/>
    <w:rsid w:val="00862223"/>
    <w:rsid w:val="00862434"/>
    <w:rsid w:val="00864855"/>
    <w:rsid w:val="008657F2"/>
    <w:rsid w:val="00866E2E"/>
    <w:rsid w:val="00867308"/>
    <w:rsid w:val="008741FC"/>
    <w:rsid w:val="0087649C"/>
    <w:rsid w:val="00881C78"/>
    <w:rsid w:val="00882CAB"/>
    <w:rsid w:val="00884C22"/>
    <w:rsid w:val="008923CA"/>
    <w:rsid w:val="008938AF"/>
    <w:rsid w:val="00894E20"/>
    <w:rsid w:val="008950BB"/>
    <w:rsid w:val="00895EA3"/>
    <w:rsid w:val="008968E3"/>
    <w:rsid w:val="00896F29"/>
    <w:rsid w:val="008A2502"/>
    <w:rsid w:val="008A34E7"/>
    <w:rsid w:val="008A4073"/>
    <w:rsid w:val="008A58DD"/>
    <w:rsid w:val="008A6826"/>
    <w:rsid w:val="008A7B65"/>
    <w:rsid w:val="008B0543"/>
    <w:rsid w:val="008B0D2D"/>
    <w:rsid w:val="008B217C"/>
    <w:rsid w:val="008B2569"/>
    <w:rsid w:val="008B4F79"/>
    <w:rsid w:val="008C0888"/>
    <w:rsid w:val="008C2559"/>
    <w:rsid w:val="008C3505"/>
    <w:rsid w:val="008C6F4F"/>
    <w:rsid w:val="008C70AA"/>
    <w:rsid w:val="008C717E"/>
    <w:rsid w:val="008D20AC"/>
    <w:rsid w:val="008D2DB3"/>
    <w:rsid w:val="008D30EA"/>
    <w:rsid w:val="008D4EFA"/>
    <w:rsid w:val="008D55C8"/>
    <w:rsid w:val="008D6EAC"/>
    <w:rsid w:val="008E20DE"/>
    <w:rsid w:val="008E3DE4"/>
    <w:rsid w:val="008E7CEF"/>
    <w:rsid w:val="008E7F98"/>
    <w:rsid w:val="008F1392"/>
    <w:rsid w:val="008F1770"/>
    <w:rsid w:val="008F4B76"/>
    <w:rsid w:val="008F5D8A"/>
    <w:rsid w:val="008F7FE4"/>
    <w:rsid w:val="009013C5"/>
    <w:rsid w:val="00903E78"/>
    <w:rsid w:val="009043C8"/>
    <w:rsid w:val="00904469"/>
    <w:rsid w:val="009061A4"/>
    <w:rsid w:val="00907E85"/>
    <w:rsid w:val="00910581"/>
    <w:rsid w:val="00912E02"/>
    <w:rsid w:val="00913224"/>
    <w:rsid w:val="00913AAD"/>
    <w:rsid w:val="009166D1"/>
    <w:rsid w:val="00921A00"/>
    <w:rsid w:val="00923176"/>
    <w:rsid w:val="00927686"/>
    <w:rsid w:val="009335BC"/>
    <w:rsid w:val="00933CEA"/>
    <w:rsid w:val="00942024"/>
    <w:rsid w:val="00944550"/>
    <w:rsid w:val="00945EFE"/>
    <w:rsid w:val="009550AD"/>
    <w:rsid w:val="009565D4"/>
    <w:rsid w:val="00960C0E"/>
    <w:rsid w:val="0096106C"/>
    <w:rsid w:val="00962A44"/>
    <w:rsid w:val="00962E6C"/>
    <w:rsid w:val="00967D7C"/>
    <w:rsid w:val="009748F1"/>
    <w:rsid w:val="00977D73"/>
    <w:rsid w:val="009800EB"/>
    <w:rsid w:val="00981449"/>
    <w:rsid w:val="00987143"/>
    <w:rsid w:val="00987AA8"/>
    <w:rsid w:val="00987DAD"/>
    <w:rsid w:val="0099262A"/>
    <w:rsid w:val="009965BE"/>
    <w:rsid w:val="00996D7C"/>
    <w:rsid w:val="009A05F3"/>
    <w:rsid w:val="009A249B"/>
    <w:rsid w:val="009A7CC7"/>
    <w:rsid w:val="009B01EF"/>
    <w:rsid w:val="009B262B"/>
    <w:rsid w:val="009B28F7"/>
    <w:rsid w:val="009B313A"/>
    <w:rsid w:val="009B3D0C"/>
    <w:rsid w:val="009B4377"/>
    <w:rsid w:val="009B56DA"/>
    <w:rsid w:val="009B6996"/>
    <w:rsid w:val="009B784F"/>
    <w:rsid w:val="009C18D5"/>
    <w:rsid w:val="009C7352"/>
    <w:rsid w:val="009D13BB"/>
    <w:rsid w:val="009D2326"/>
    <w:rsid w:val="009D50EB"/>
    <w:rsid w:val="009E32F5"/>
    <w:rsid w:val="009E34D0"/>
    <w:rsid w:val="009E6279"/>
    <w:rsid w:val="009E6A97"/>
    <w:rsid w:val="009F17E8"/>
    <w:rsid w:val="009F2649"/>
    <w:rsid w:val="009F4E32"/>
    <w:rsid w:val="009F704C"/>
    <w:rsid w:val="00A005DA"/>
    <w:rsid w:val="00A0215D"/>
    <w:rsid w:val="00A03BB4"/>
    <w:rsid w:val="00A06666"/>
    <w:rsid w:val="00A0699F"/>
    <w:rsid w:val="00A103C1"/>
    <w:rsid w:val="00A105E0"/>
    <w:rsid w:val="00A10B86"/>
    <w:rsid w:val="00A10BB9"/>
    <w:rsid w:val="00A12ADD"/>
    <w:rsid w:val="00A135B6"/>
    <w:rsid w:val="00A13D48"/>
    <w:rsid w:val="00A149DC"/>
    <w:rsid w:val="00A157DE"/>
    <w:rsid w:val="00A3018B"/>
    <w:rsid w:val="00A30940"/>
    <w:rsid w:val="00A3128D"/>
    <w:rsid w:val="00A323AA"/>
    <w:rsid w:val="00A324EA"/>
    <w:rsid w:val="00A33A46"/>
    <w:rsid w:val="00A3661C"/>
    <w:rsid w:val="00A419B3"/>
    <w:rsid w:val="00A45B43"/>
    <w:rsid w:val="00A4794A"/>
    <w:rsid w:val="00A47EE0"/>
    <w:rsid w:val="00A502F6"/>
    <w:rsid w:val="00A51865"/>
    <w:rsid w:val="00A518D6"/>
    <w:rsid w:val="00A51A72"/>
    <w:rsid w:val="00A533DE"/>
    <w:rsid w:val="00A53E2B"/>
    <w:rsid w:val="00A553BF"/>
    <w:rsid w:val="00A5657B"/>
    <w:rsid w:val="00A56B1D"/>
    <w:rsid w:val="00A60F1E"/>
    <w:rsid w:val="00A64A94"/>
    <w:rsid w:val="00A702C4"/>
    <w:rsid w:val="00A708A8"/>
    <w:rsid w:val="00A70D92"/>
    <w:rsid w:val="00A817CE"/>
    <w:rsid w:val="00A843A1"/>
    <w:rsid w:val="00A84635"/>
    <w:rsid w:val="00A864AA"/>
    <w:rsid w:val="00A86F82"/>
    <w:rsid w:val="00A904D6"/>
    <w:rsid w:val="00A90606"/>
    <w:rsid w:val="00A90681"/>
    <w:rsid w:val="00A912F9"/>
    <w:rsid w:val="00A926DF"/>
    <w:rsid w:val="00A928FA"/>
    <w:rsid w:val="00A9323A"/>
    <w:rsid w:val="00AA00B0"/>
    <w:rsid w:val="00AA13B0"/>
    <w:rsid w:val="00AA6202"/>
    <w:rsid w:val="00AA6296"/>
    <w:rsid w:val="00AA7603"/>
    <w:rsid w:val="00AA7B0B"/>
    <w:rsid w:val="00AA7FA0"/>
    <w:rsid w:val="00AB2D33"/>
    <w:rsid w:val="00AB32CF"/>
    <w:rsid w:val="00AB5F35"/>
    <w:rsid w:val="00AC01AF"/>
    <w:rsid w:val="00AC249C"/>
    <w:rsid w:val="00AC2737"/>
    <w:rsid w:val="00AC59EB"/>
    <w:rsid w:val="00AC6F17"/>
    <w:rsid w:val="00AD2235"/>
    <w:rsid w:val="00AD68CB"/>
    <w:rsid w:val="00AE5530"/>
    <w:rsid w:val="00AE58C0"/>
    <w:rsid w:val="00AE5DB4"/>
    <w:rsid w:val="00AE61CD"/>
    <w:rsid w:val="00AF1BB5"/>
    <w:rsid w:val="00AF26C7"/>
    <w:rsid w:val="00AF31DD"/>
    <w:rsid w:val="00B001F2"/>
    <w:rsid w:val="00B02599"/>
    <w:rsid w:val="00B026C4"/>
    <w:rsid w:val="00B10D16"/>
    <w:rsid w:val="00B125E4"/>
    <w:rsid w:val="00B14060"/>
    <w:rsid w:val="00B141D8"/>
    <w:rsid w:val="00B14D39"/>
    <w:rsid w:val="00B15C5A"/>
    <w:rsid w:val="00B16B3C"/>
    <w:rsid w:val="00B17D03"/>
    <w:rsid w:val="00B17EF6"/>
    <w:rsid w:val="00B20FC6"/>
    <w:rsid w:val="00B22489"/>
    <w:rsid w:val="00B25EE3"/>
    <w:rsid w:val="00B26190"/>
    <w:rsid w:val="00B26838"/>
    <w:rsid w:val="00B269D4"/>
    <w:rsid w:val="00B3357C"/>
    <w:rsid w:val="00B35E18"/>
    <w:rsid w:val="00B37B61"/>
    <w:rsid w:val="00B40067"/>
    <w:rsid w:val="00B4798A"/>
    <w:rsid w:val="00B518F2"/>
    <w:rsid w:val="00B51D2B"/>
    <w:rsid w:val="00B54C11"/>
    <w:rsid w:val="00B57857"/>
    <w:rsid w:val="00B6137F"/>
    <w:rsid w:val="00B61C4A"/>
    <w:rsid w:val="00B61EC9"/>
    <w:rsid w:val="00B679AD"/>
    <w:rsid w:val="00B72707"/>
    <w:rsid w:val="00B73363"/>
    <w:rsid w:val="00B7601F"/>
    <w:rsid w:val="00B76BEE"/>
    <w:rsid w:val="00B76EBD"/>
    <w:rsid w:val="00B7744A"/>
    <w:rsid w:val="00B82D4D"/>
    <w:rsid w:val="00B86634"/>
    <w:rsid w:val="00B87EE6"/>
    <w:rsid w:val="00B91579"/>
    <w:rsid w:val="00B9260A"/>
    <w:rsid w:val="00B936D8"/>
    <w:rsid w:val="00B95FFF"/>
    <w:rsid w:val="00B963BB"/>
    <w:rsid w:val="00B96ABD"/>
    <w:rsid w:val="00BA179C"/>
    <w:rsid w:val="00BA3A44"/>
    <w:rsid w:val="00BB040D"/>
    <w:rsid w:val="00BB0730"/>
    <w:rsid w:val="00BB0D42"/>
    <w:rsid w:val="00BB6EE9"/>
    <w:rsid w:val="00BC363D"/>
    <w:rsid w:val="00BC4D4A"/>
    <w:rsid w:val="00BD1BD2"/>
    <w:rsid w:val="00BD2883"/>
    <w:rsid w:val="00BD2AE8"/>
    <w:rsid w:val="00BD4CD3"/>
    <w:rsid w:val="00BE3FB7"/>
    <w:rsid w:val="00BF0CDB"/>
    <w:rsid w:val="00BF18DC"/>
    <w:rsid w:val="00BF1CC2"/>
    <w:rsid w:val="00BF7F20"/>
    <w:rsid w:val="00C0031B"/>
    <w:rsid w:val="00C03251"/>
    <w:rsid w:val="00C04AB8"/>
    <w:rsid w:val="00C04B4F"/>
    <w:rsid w:val="00C05172"/>
    <w:rsid w:val="00C06076"/>
    <w:rsid w:val="00C06B99"/>
    <w:rsid w:val="00C06B9A"/>
    <w:rsid w:val="00C13DE2"/>
    <w:rsid w:val="00C14408"/>
    <w:rsid w:val="00C14776"/>
    <w:rsid w:val="00C16D94"/>
    <w:rsid w:val="00C172E4"/>
    <w:rsid w:val="00C17F58"/>
    <w:rsid w:val="00C23C5B"/>
    <w:rsid w:val="00C25433"/>
    <w:rsid w:val="00C2583B"/>
    <w:rsid w:val="00C307E7"/>
    <w:rsid w:val="00C3083E"/>
    <w:rsid w:val="00C31A49"/>
    <w:rsid w:val="00C34A92"/>
    <w:rsid w:val="00C35829"/>
    <w:rsid w:val="00C36245"/>
    <w:rsid w:val="00C362CA"/>
    <w:rsid w:val="00C370A7"/>
    <w:rsid w:val="00C42398"/>
    <w:rsid w:val="00C478EC"/>
    <w:rsid w:val="00C505EC"/>
    <w:rsid w:val="00C55DD4"/>
    <w:rsid w:val="00C57E90"/>
    <w:rsid w:val="00C614AC"/>
    <w:rsid w:val="00C62F1C"/>
    <w:rsid w:val="00C6380F"/>
    <w:rsid w:val="00C63AAA"/>
    <w:rsid w:val="00C64CB6"/>
    <w:rsid w:val="00C665B1"/>
    <w:rsid w:val="00C70504"/>
    <w:rsid w:val="00C72229"/>
    <w:rsid w:val="00C744A3"/>
    <w:rsid w:val="00C75D20"/>
    <w:rsid w:val="00C81DB5"/>
    <w:rsid w:val="00C851DA"/>
    <w:rsid w:val="00C900FF"/>
    <w:rsid w:val="00C95EAB"/>
    <w:rsid w:val="00C962F1"/>
    <w:rsid w:val="00CA7CC0"/>
    <w:rsid w:val="00CB152A"/>
    <w:rsid w:val="00CB2A31"/>
    <w:rsid w:val="00CB3FC8"/>
    <w:rsid w:val="00CB442A"/>
    <w:rsid w:val="00CB6D74"/>
    <w:rsid w:val="00CC413F"/>
    <w:rsid w:val="00CD2213"/>
    <w:rsid w:val="00CD299E"/>
    <w:rsid w:val="00CD4844"/>
    <w:rsid w:val="00CD4B2E"/>
    <w:rsid w:val="00CD4DE4"/>
    <w:rsid w:val="00CD5870"/>
    <w:rsid w:val="00CD596A"/>
    <w:rsid w:val="00CD5A13"/>
    <w:rsid w:val="00CD6527"/>
    <w:rsid w:val="00CD6B3F"/>
    <w:rsid w:val="00CE6629"/>
    <w:rsid w:val="00CE6E37"/>
    <w:rsid w:val="00CF3E63"/>
    <w:rsid w:val="00CF3E91"/>
    <w:rsid w:val="00CF47FD"/>
    <w:rsid w:val="00CF561E"/>
    <w:rsid w:val="00D010E1"/>
    <w:rsid w:val="00D03007"/>
    <w:rsid w:val="00D10A25"/>
    <w:rsid w:val="00D10F1C"/>
    <w:rsid w:val="00D143BA"/>
    <w:rsid w:val="00D16F6C"/>
    <w:rsid w:val="00D20DD2"/>
    <w:rsid w:val="00D2114C"/>
    <w:rsid w:val="00D246C5"/>
    <w:rsid w:val="00D31460"/>
    <w:rsid w:val="00D34EEE"/>
    <w:rsid w:val="00D35265"/>
    <w:rsid w:val="00D35568"/>
    <w:rsid w:val="00D3652D"/>
    <w:rsid w:val="00D37BAF"/>
    <w:rsid w:val="00D42A6D"/>
    <w:rsid w:val="00D44C48"/>
    <w:rsid w:val="00D461EB"/>
    <w:rsid w:val="00D51B1E"/>
    <w:rsid w:val="00D53E5C"/>
    <w:rsid w:val="00D56A46"/>
    <w:rsid w:val="00D6500C"/>
    <w:rsid w:val="00D679EB"/>
    <w:rsid w:val="00D67EA0"/>
    <w:rsid w:val="00D70A7C"/>
    <w:rsid w:val="00D722D5"/>
    <w:rsid w:val="00D770FC"/>
    <w:rsid w:val="00D802EF"/>
    <w:rsid w:val="00D81A1E"/>
    <w:rsid w:val="00D92D88"/>
    <w:rsid w:val="00D94BF2"/>
    <w:rsid w:val="00D96598"/>
    <w:rsid w:val="00D979EA"/>
    <w:rsid w:val="00DA02B9"/>
    <w:rsid w:val="00DA42EA"/>
    <w:rsid w:val="00DA490E"/>
    <w:rsid w:val="00DA6398"/>
    <w:rsid w:val="00DA7FEA"/>
    <w:rsid w:val="00DB0E16"/>
    <w:rsid w:val="00DB1A9B"/>
    <w:rsid w:val="00DB2674"/>
    <w:rsid w:val="00DB269B"/>
    <w:rsid w:val="00DC02B5"/>
    <w:rsid w:val="00DC3BF4"/>
    <w:rsid w:val="00DD27D1"/>
    <w:rsid w:val="00DD3977"/>
    <w:rsid w:val="00DE027E"/>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423B"/>
    <w:rsid w:val="00E16AC7"/>
    <w:rsid w:val="00E1750D"/>
    <w:rsid w:val="00E31310"/>
    <w:rsid w:val="00E317E1"/>
    <w:rsid w:val="00E33231"/>
    <w:rsid w:val="00E375B0"/>
    <w:rsid w:val="00E378A3"/>
    <w:rsid w:val="00E40D67"/>
    <w:rsid w:val="00E46A8A"/>
    <w:rsid w:val="00E51863"/>
    <w:rsid w:val="00E54A7A"/>
    <w:rsid w:val="00E56212"/>
    <w:rsid w:val="00E569CC"/>
    <w:rsid w:val="00E6186E"/>
    <w:rsid w:val="00E638E7"/>
    <w:rsid w:val="00E65FA2"/>
    <w:rsid w:val="00E711D2"/>
    <w:rsid w:val="00E726B3"/>
    <w:rsid w:val="00E72F03"/>
    <w:rsid w:val="00E7429A"/>
    <w:rsid w:val="00E7536B"/>
    <w:rsid w:val="00E75D89"/>
    <w:rsid w:val="00E84434"/>
    <w:rsid w:val="00E9097F"/>
    <w:rsid w:val="00E94BF0"/>
    <w:rsid w:val="00E9791D"/>
    <w:rsid w:val="00EA0512"/>
    <w:rsid w:val="00EA46FF"/>
    <w:rsid w:val="00EB200A"/>
    <w:rsid w:val="00EB30F5"/>
    <w:rsid w:val="00EB5C8B"/>
    <w:rsid w:val="00EB7B76"/>
    <w:rsid w:val="00EB7F0E"/>
    <w:rsid w:val="00EC0A53"/>
    <w:rsid w:val="00EC0F9B"/>
    <w:rsid w:val="00EC16B4"/>
    <w:rsid w:val="00EC3CC1"/>
    <w:rsid w:val="00EC47CA"/>
    <w:rsid w:val="00ED041C"/>
    <w:rsid w:val="00ED1C3A"/>
    <w:rsid w:val="00ED263C"/>
    <w:rsid w:val="00ED2A92"/>
    <w:rsid w:val="00ED4B68"/>
    <w:rsid w:val="00ED503D"/>
    <w:rsid w:val="00ED5A4D"/>
    <w:rsid w:val="00EE11FD"/>
    <w:rsid w:val="00EE1D07"/>
    <w:rsid w:val="00EE3CB9"/>
    <w:rsid w:val="00EF2D7B"/>
    <w:rsid w:val="00EF424C"/>
    <w:rsid w:val="00EF75D8"/>
    <w:rsid w:val="00F074CE"/>
    <w:rsid w:val="00F11E42"/>
    <w:rsid w:val="00F13235"/>
    <w:rsid w:val="00F1433B"/>
    <w:rsid w:val="00F1494E"/>
    <w:rsid w:val="00F2065C"/>
    <w:rsid w:val="00F23798"/>
    <w:rsid w:val="00F2547B"/>
    <w:rsid w:val="00F260AC"/>
    <w:rsid w:val="00F26DFB"/>
    <w:rsid w:val="00F27043"/>
    <w:rsid w:val="00F32321"/>
    <w:rsid w:val="00F32C54"/>
    <w:rsid w:val="00F32E6E"/>
    <w:rsid w:val="00F36D36"/>
    <w:rsid w:val="00F4263A"/>
    <w:rsid w:val="00F43E24"/>
    <w:rsid w:val="00F47E96"/>
    <w:rsid w:val="00F50A17"/>
    <w:rsid w:val="00F50A3A"/>
    <w:rsid w:val="00F56AA1"/>
    <w:rsid w:val="00F6108B"/>
    <w:rsid w:val="00F62A1E"/>
    <w:rsid w:val="00F64DB9"/>
    <w:rsid w:val="00F650AE"/>
    <w:rsid w:val="00F65513"/>
    <w:rsid w:val="00F71EC1"/>
    <w:rsid w:val="00F757BB"/>
    <w:rsid w:val="00F846D7"/>
    <w:rsid w:val="00F85399"/>
    <w:rsid w:val="00F86B9B"/>
    <w:rsid w:val="00F8720C"/>
    <w:rsid w:val="00F93183"/>
    <w:rsid w:val="00F93AC0"/>
    <w:rsid w:val="00F974D4"/>
    <w:rsid w:val="00FA035F"/>
    <w:rsid w:val="00FA36CB"/>
    <w:rsid w:val="00FA54AE"/>
    <w:rsid w:val="00FA555C"/>
    <w:rsid w:val="00FA6614"/>
    <w:rsid w:val="00FA679A"/>
    <w:rsid w:val="00FA686C"/>
    <w:rsid w:val="00FA6932"/>
    <w:rsid w:val="00FB20B0"/>
    <w:rsid w:val="00FB3658"/>
    <w:rsid w:val="00FB3972"/>
    <w:rsid w:val="00FB70DE"/>
    <w:rsid w:val="00FC2BD1"/>
    <w:rsid w:val="00FC3F97"/>
    <w:rsid w:val="00FD17C2"/>
    <w:rsid w:val="00FD49A2"/>
    <w:rsid w:val="00FD634F"/>
    <w:rsid w:val="00FE0A7C"/>
    <w:rsid w:val="00FE2611"/>
    <w:rsid w:val="00FE42F4"/>
    <w:rsid w:val="00FE53D8"/>
    <w:rsid w:val="00FE79F7"/>
    <w:rsid w:val="00FF2067"/>
    <w:rsid w:val="00FF3FFA"/>
  </w:rsids>
  <w:docVars>
    <w:docVar w:name="__Grammarly_42___1" w:val="H4sIAAAAAAAEAKtWcslP9kxRslIyNDY0MzUxMTUwNzUyMTU2MrdU0lEKTi0uzszPAykwrAUAMM959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1579821"/>
  <w15:docId w15:val="{761C228D-636E-4BD1-99BC-836860AB6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6E46"/>
    <w:pPr>
      <w:spacing w:after="180" w:line="264" w:lineRule="auto"/>
    </w:pPr>
    <w:rPr>
      <w:rFonts w:ascii="Arial" w:hAnsi="Arial"/>
      <w:sz w:val="21"/>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link w:val="HeaderChar"/>
    <w:rsid w:val="00133465"/>
    <w:pPr>
      <w:pBdr>
        <w:bottom w:val="single" w:sz="12" w:space="1" w:color="898D8D"/>
      </w:pBdr>
      <w:tabs>
        <w:tab w:val="center" w:pos="4507"/>
        <w:tab w:val="right" w:pos="9000"/>
      </w:tabs>
      <w:jc w:val="right"/>
    </w:pPr>
    <w:rPr>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b/>
      <w:bCs/>
    </w:rPr>
  </w:style>
  <w:style w:type="paragraph" w:customStyle="1" w:styleId="FooterLandscape">
    <w:name w:val="Footer Landscape"/>
    <w:basedOn w:val="Footer"/>
    <w:rsid w:val="00EE1D07"/>
    <w:pPr>
      <w:tabs>
        <w:tab w:val="clear" w:pos="4507"/>
        <w:tab w:val="center" w:pos="6480"/>
        <w:tab w:val="clear" w:pos="900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cs="Arial"/>
      <w:bCs/>
      <w:color w:val="000000"/>
      <w:sz w:val="20"/>
    </w:rPr>
  </w:style>
  <w:style w:type="paragraph" w:customStyle="1" w:styleId="ExhibitSource">
    <w:name w:val="Exhibit Source"/>
    <w:basedOn w:val="Normal"/>
    <w:qFormat/>
    <w:rsid w:val="00D979EA"/>
    <w:pPr>
      <w:spacing w:before="120"/>
    </w:pPr>
    <w:rPr>
      <w:rFonts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b/>
      <w:color w:val="616662"/>
      <w:szCs w:val="24"/>
    </w:rPr>
  </w:style>
  <w:style w:type="paragraph" w:customStyle="1" w:styleId="Disclaimer">
    <w:name w:val="Disclaimer"/>
    <w:basedOn w:val="Normal"/>
    <w:qFormat/>
    <w:rsid w:val="00744E2C"/>
    <w:pPr>
      <w:shd w:val="solid" w:color="FFFFFF" w:fill="FFFFFF"/>
      <w:spacing w:line="240" w:lineRule="auto"/>
      <w:jc w:val="both"/>
    </w:pPr>
    <w:rPr>
      <w:color w:val="000000"/>
      <w:sz w:val="18"/>
    </w:rPr>
  </w:style>
  <w:style w:type="paragraph" w:customStyle="1" w:styleId="Call-OutBoxTextHeader">
    <w:name w:val="Call-Out Box Text Header"/>
    <w:basedOn w:val="NoSpacing"/>
    <w:qFormat/>
    <w:rsid w:val="00AE5530"/>
    <w:pPr>
      <w:ind w:left="180" w:right="204"/>
    </w:pPr>
    <w:rPr>
      <w:rFonts w:ascii="Arial" w:hAnsi="Arial" w:eastAsiaTheme="minorHAnsi"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hAnsi="Arial" w:eastAsiaTheme="minorHAnsi"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 w:type="paragraph" w:styleId="TOCHeading">
    <w:name w:val="TOC Heading"/>
    <w:basedOn w:val="Heading1"/>
    <w:next w:val="Normal"/>
    <w:uiPriority w:val="39"/>
    <w:unhideWhenUsed/>
    <w:qFormat/>
    <w:rsid w:val="008D6EAC"/>
    <w:pPr>
      <w:pageBreakBefore w:val="0"/>
      <w:numPr>
        <w:numId w:val="0"/>
      </w:numPr>
      <w:pBdr>
        <w:top w:val="none" w:sz="0" w:space="0" w:color="auto"/>
        <w:bottom w:val="none" w:sz="0" w:space="0" w:color="auto"/>
      </w:pBdr>
      <w:shd w:val="clear" w:color="auto" w:fill="auto"/>
      <w:spacing w:before="240" w:after="0" w:line="259" w:lineRule="auto"/>
      <w:outlineLvl w:val="9"/>
    </w:pPr>
    <w:rPr>
      <w:rFonts w:asciiTheme="majorHAnsi" w:eastAsiaTheme="majorEastAsia" w:hAnsiTheme="majorHAnsi" w:cstheme="majorBidi"/>
      <w:b w:val="0"/>
      <w:color w:val="A31E15" w:themeColor="accent1" w:themeShade="BF"/>
      <w:kern w:val="0"/>
      <w:sz w:val="32"/>
      <w:szCs w:val="32"/>
    </w:rPr>
  </w:style>
  <w:style w:type="character" w:customStyle="1" w:styleId="HeaderChar">
    <w:name w:val="Header Char"/>
    <w:basedOn w:val="DefaultParagraphFont"/>
    <w:link w:val="Header"/>
    <w:rsid w:val="007D0FD2"/>
    <w:rPr>
      <w:rFonts w:ascii="Arial" w:hAnsi="Arial"/>
      <w:b/>
      <w:color w:val="595959" w:themeColor="text1" w:themeTint="A6"/>
      <w:sz w:val="24"/>
    </w:rPr>
  </w:style>
  <w:style w:type="character" w:styleId="UnresolvedMention">
    <w:name w:val="Unresolved Mention"/>
    <w:basedOn w:val="DefaultParagraphFont"/>
    <w:uiPriority w:val="99"/>
    <w:semiHidden/>
    <w:unhideWhenUsed/>
    <w:rsid w:val="00595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jpeg" /><Relationship Id="rId11" Type="http://schemas.openxmlformats.org/officeDocument/2006/relationships/hyperlink" Target="https://farmtoschoolcensus.fns.usda.gov" TargetMode="Externa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9BEB2D9F40E13488AF46E42F33E5C46" ma:contentTypeVersion="17" ma:contentTypeDescription="Create a new document." ma:contentTypeScope="" ma:versionID="87e56ebfb793990a52566e7bb9a68313">
  <xsd:schema xmlns:xsd="http://www.w3.org/2001/XMLSchema" xmlns:xs="http://www.w3.org/2001/XMLSchema" xmlns:p="http://schemas.microsoft.com/office/2006/metadata/properties" xmlns:ns1="http://schemas.microsoft.com/sharepoint/v3" xmlns:ns2="cc5c571b-c10f-4331-a389-8d2c0fdfe307" xmlns:ns3="6524ce71-1899-4074-aeab-34c66d934e81" targetNamespace="http://schemas.microsoft.com/office/2006/metadata/properties" ma:root="true" ma:fieldsID="4b1c0f28b629f43bfb90c1670c3b9235" ns1:_="" ns2:_="" ns3:_="">
    <xsd:import namespace="http://schemas.microsoft.com/sharepoint/v3"/>
    <xsd:import namespace="cc5c571b-c10f-4331-a389-8d2c0fdfe307"/>
    <xsd:import namespace="6524ce71-1899-4074-aeab-34c66d934e8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5c571b-c10f-4331-a389-8d2c0fdfe3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24ce71-1899-4074-aeab-34c66d934e8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ad0db51a-8289-45bf-a555-52736c83181d}" ma:internalName="TaxCatchAll" ma:showField="CatchAllData" ma:web="6524ce71-1899-4074-aeab-34c66d934e8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6524ce71-1899-4074-aeab-34c66d934e81" xsi:nil="true"/>
    <lcf76f155ced4ddcb4097134ff3c332f xmlns="cc5c571b-c10f-4331-a389-8d2c0fdfe30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CC6885D-F168-4DC3-8652-90D3D0D2409D}">
  <ds:schemaRefs>
    <ds:schemaRef ds:uri="http://schemas.openxmlformats.org/officeDocument/2006/bibliography"/>
  </ds:schemaRefs>
</ds:datastoreItem>
</file>

<file path=customXml/itemProps2.xml><?xml version="1.0" encoding="utf-8"?>
<ds:datastoreItem xmlns:ds="http://schemas.openxmlformats.org/officeDocument/2006/customXml" ds:itemID="{4CED64FD-47CD-408F-8903-971C5179BB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c5c571b-c10f-4331-a389-8d2c0fdfe307"/>
    <ds:schemaRef ds:uri="6524ce71-1899-4074-aeab-34c66d934e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CB62DB-8AFB-40A2-BC13-94149DDF0498}">
  <ds:schemaRefs>
    <ds:schemaRef ds:uri="http://schemas.microsoft.com/sharepoint/v3/contenttype/forms"/>
  </ds:schemaRefs>
</ds:datastoreItem>
</file>

<file path=customXml/itemProps4.xml><?xml version="1.0" encoding="utf-8"?>
<ds:datastoreItem xmlns:ds="http://schemas.openxmlformats.org/officeDocument/2006/customXml" ds:itemID="{AB963CF1-C954-4DD4-8E7A-99978D54C462}">
  <ds:schemaRefs>
    <ds:schemaRef ds:uri="http://schemas.microsoft.com/office/2006/metadata/properties"/>
    <ds:schemaRef ds:uri="http://schemas.microsoft.com/office/infopath/2007/PartnerControls"/>
    <ds:schemaRef ds:uri="http://schemas.microsoft.com/sharepoint/v3"/>
    <ds:schemaRef ds:uri="6524ce71-1899-4074-aeab-34c66d934e81"/>
    <ds:schemaRef ds:uri="cc5c571b-c10f-4331-a389-8d2c0fdfe307"/>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Pages>
  <Words>988</Words>
  <Characters>49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nthal, Amy - FNS</dc:creator>
  <cp:lastModifiedBy>Rosenthal, Amy - FNS</cp:lastModifiedBy>
  <cp:revision>7</cp:revision>
  <dcterms:created xsi:type="dcterms:W3CDTF">2023-03-20T18:15:00Z</dcterms:created>
  <dcterms:modified xsi:type="dcterms:W3CDTF">2025-02-28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BEB2D9F40E13488AF46E42F33E5C46</vt:lpwstr>
  </property>
  <property fmtid="{D5CDD505-2E9C-101B-9397-08002B2CF9AE}" pid="3" name="MediaServiceImageTags">
    <vt:lpwstr/>
  </property>
</Properties>
</file>